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F849A" w14:textId="3048D233" w:rsidR="001B4D42" w:rsidRPr="006D7FD3" w:rsidRDefault="00D436BB">
      <w:pPr>
        <w:rPr>
          <w:b/>
          <w:sz w:val="48"/>
          <w:szCs w:val="48"/>
          <w:u w:val="single"/>
        </w:rPr>
      </w:pPr>
      <w:r>
        <w:rPr>
          <w:rStyle w:val="Hyperlink"/>
          <w:noProof/>
        </w:rPr>
        <w:drawing>
          <wp:anchor distT="0" distB="0" distL="114300" distR="114300" simplePos="0" relativeHeight="251658240" behindDoc="1" locked="0" layoutInCell="1" allowOverlap="1" wp14:anchorId="06A09299" wp14:editId="5AAAB107">
            <wp:simplePos x="0" y="0"/>
            <wp:positionH relativeFrom="column">
              <wp:posOffset>4314825</wp:posOffset>
            </wp:positionH>
            <wp:positionV relativeFrom="paragraph">
              <wp:posOffset>-594360</wp:posOffset>
            </wp:positionV>
            <wp:extent cx="1874520" cy="216408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FD3" w:rsidRPr="006D7FD3">
        <w:rPr>
          <w:b/>
          <w:sz w:val="48"/>
          <w:szCs w:val="48"/>
          <w:u w:val="single"/>
        </w:rPr>
        <w:t>PAZ T. BACOLOD</w:t>
      </w:r>
      <w:r w:rsidR="00AE1B5D">
        <w:rPr>
          <w:b/>
          <w:sz w:val="48"/>
          <w:szCs w:val="48"/>
          <w:u w:val="single"/>
        </w:rPr>
        <w:t>, LPT</w:t>
      </w:r>
      <w:r w:rsidR="00E40E7D">
        <w:rPr>
          <w:b/>
          <w:sz w:val="48"/>
          <w:szCs w:val="48"/>
          <w:u w:val="single"/>
        </w:rPr>
        <w:t xml:space="preserve">    </w:t>
      </w:r>
    </w:p>
    <w:p w14:paraId="268EC5EA" w14:textId="496B6C08" w:rsidR="006D7FD3" w:rsidRDefault="006D7FD3" w:rsidP="006D7FD3">
      <w:pPr>
        <w:spacing w:after="0"/>
      </w:pPr>
      <w:r>
        <w:t xml:space="preserve">68A General </w:t>
      </w:r>
      <w:proofErr w:type="spellStart"/>
      <w:r>
        <w:t>Maxilom</w:t>
      </w:r>
      <w:proofErr w:type="spellEnd"/>
      <w:r>
        <w:t xml:space="preserve"> Avenue, Cebu City</w:t>
      </w:r>
    </w:p>
    <w:p w14:paraId="4E4B5DCD" w14:textId="373D41DD" w:rsidR="006D7FD3" w:rsidRDefault="006D7FD3" w:rsidP="006D7FD3">
      <w:pPr>
        <w:spacing w:after="0"/>
      </w:pPr>
      <w:r>
        <w:t>+63 926 071 5214</w:t>
      </w:r>
    </w:p>
    <w:p w14:paraId="3C5A595D" w14:textId="2B976D50" w:rsidR="006D7FD3" w:rsidRDefault="00994195" w:rsidP="006D7FD3">
      <w:pPr>
        <w:spacing w:after="0"/>
        <w:rPr>
          <w:rStyle w:val="Hyperlink"/>
        </w:rPr>
      </w:pPr>
      <w:hyperlink r:id="rId7" w:history="1">
        <w:r w:rsidR="006D7FD3" w:rsidRPr="008B707C">
          <w:rPr>
            <w:rStyle w:val="Hyperlink"/>
          </w:rPr>
          <w:t>samanthapaz@yahoo.com</w:t>
        </w:r>
      </w:hyperlink>
    </w:p>
    <w:p w14:paraId="71232118" w14:textId="6775E115" w:rsidR="006A4883" w:rsidRDefault="006A4883" w:rsidP="006D7FD3">
      <w:pPr>
        <w:spacing w:after="0"/>
      </w:pPr>
      <w:r>
        <w:rPr>
          <w:rStyle w:val="Hyperlink"/>
        </w:rPr>
        <w:t>paz.bacolod@deped.gov.ph</w:t>
      </w:r>
    </w:p>
    <w:p w14:paraId="6BB98D87" w14:textId="77777777" w:rsidR="006D7FD3" w:rsidRDefault="006D7FD3"/>
    <w:p w14:paraId="48775EF7" w14:textId="77777777" w:rsidR="00E40E7D" w:rsidRDefault="00E40E7D"/>
    <w:p w14:paraId="26830B5D" w14:textId="77777777" w:rsidR="006D7FD3" w:rsidRPr="00515E28" w:rsidRDefault="006D7FD3">
      <w:pPr>
        <w:rPr>
          <w:b/>
          <w:color w:val="0070C0"/>
          <w:u w:val="single"/>
        </w:rPr>
      </w:pPr>
      <w:r w:rsidRPr="00515E28">
        <w:rPr>
          <w:b/>
          <w:color w:val="0070C0"/>
          <w:u w:val="single"/>
        </w:rPr>
        <w:t>EDUCATION</w:t>
      </w:r>
    </w:p>
    <w:p w14:paraId="0C57BC44" w14:textId="77777777" w:rsidR="006D7FD3" w:rsidRDefault="006D7FD3">
      <w:pPr>
        <w:rPr>
          <w:u w:val="single"/>
        </w:rPr>
      </w:pPr>
    </w:p>
    <w:p w14:paraId="1CDE2923" w14:textId="77777777" w:rsidR="006D7FD3" w:rsidRDefault="006D7FD3" w:rsidP="006D7FD3">
      <w:pPr>
        <w:spacing w:after="0"/>
      </w:pPr>
      <w:r>
        <w:t>Post Graduate</w:t>
      </w:r>
      <w:r>
        <w:tab/>
      </w:r>
      <w:r>
        <w:tab/>
      </w:r>
      <w:proofErr w:type="spellStart"/>
      <w:r>
        <w:t>MSped</w:t>
      </w:r>
      <w:proofErr w:type="spellEnd"/>
      <w:r>
        <w:t xml:space="preserve"> – Mental Retardation</w:t>
      </w:r>
      <w:r>
        <w:tab/>
      </w:r>
      <w:r>
        <w:tab/>
        <w:t>on-going (Extensive Research)</w:t>
      </w:r>
    </w:p>
    <w:p w14:paraId="11DCF28B" w14:textId="77777777" w:rsidR="006D7FD3" w:rsidRDefault="006D7FD3" w:rsidP="006D7FD3">
      <w:pPr>
        <w:spacing w:after="0"/>
      </w:pPr>
      <w:r>
        <w:tab/>
      </w:r>
      <w:r>
        <w:tab/>
      </w:r>
      <w:r>
        <w:tab/>
        <w:t>Cebu Normal University</w:t>
      </w:r>
    </w:p>
    <w:p w14:paraId="64517544" w14:textId="77777777" w:rsidR="006D7FD3" w:rsidRDefault="006D7FD3" w:rsidP="006D7FD3">
      <w:pPr>
        <w:spacing w:after="0"/>
      </w:pPr>
    </w:p>
    <w:p w14:paraId="240CA971" w14:textId="77777777" w:rsidR="006D7FD3" w:rsidRDefault="006D7FD3" w:rsidP="006D7FD3">
      <w:pPr>
        <w:spacing w:after="0"/>
      </w:pPr>
      <w:proofErr w:type="spellStart"/>
      <w:r>
        <w:t>DSped</w:t>
      </w:r>
      <w:proofErr w:type="spellEnd"/>
      <w:r>
        <w:tab/>
      </w:r>
      <w:r>
        <w:tab/>
      </w:r>
      <w:r>
        <w:tab/>
        <w:t>Diploma in Special Education</w:t>
      </w:r>
      <w:r>
        <w:tab/>
      </w:r>
      <w:r>
        <w:tab/>
        <w:t>2006</w:t>
      </w:r>
    </w:p>
    <w:p w14:paraId="14CD1192" w14:textId="77777777" w:rsidR="006D7FD3" w:rsidRDefault="006D7FD3" w:rsidP="006D7FD3">
      <w:pPr>
        <w:spacing w:after="0"/>
      </w:pPr>
      <w:r>
        <w:tab/>
      </w:r>
      <w:r>
        <w:tab/>
      </w:r>
      <w:r>
        <w:tab/>
        <w:t>CSCST, Cebu City</w:t>
      </w:r>
    </w:p>
    <w:p w14:paraId="1A27C663" w14:textId="77777777" w:rsidR="006D7FD3" w:rsidRDefault="006D7FD3" w:rsidP="006D7FD3">
      <w:pPr>
        <w:spacing w:after="0"/>
      </w:pPr>
    </w:p>
    <w:p w14:paraId="02F28E39" w14:textId="77777777" w:rsidR="006D7FD3" w:rsidRDefault="006D7FD3" w:rsidP="006D7FD3">
      <w:pPr>
        <w:spacing w:after="0"/>
      </w:pPr>
      <w:r>
        <w:t>Certificate Program</w:t>
      </w:r>
      <w:r>
        <w:tab/>
        <w:t>Certificate of Professional Education</w:t>
      </w:r>
      <w:r>
        <w:tab/>
        <w:t>2004 – 2003</w:t>
      </w:r>
    </w:p>
    <w:p w14:paraId="2E46D469" w14:textId="77777777" w:rsidR="006D7FD3" w:rsidRDefault="006D7FD3" w:rsidP="006D7FD3">
      <w:pPr>
        <w:spacing w:after="0"/>
      </w:pPr>
      <w:r>
        <w:tab/>
      </w:r>
      <w:r>
        <w:tab/>
      </w:r>
      <w:r>
        <w:tab/>
        <w:t>CSCST, Cebu City</w:t>
      </w:r>
    </w:p>
    <w:p w14:paraId="6E4F805C" w14:textId="77777777" w:rsidR="006D7FD3" w:rsidRDefault="006D7FD3" w:rsidP="006D7FD3">
      <w:pPr>
        <w:spacing w:after="0"/>
      </w:pPr>
    </w:p>
    <w:p w14:paraId="7AFC2D73" w14:textId="77777777" w:rsidR="006D7FD3" w:rsidRDefault="006D7FD3" w:rsidP="006D7FD3">
      <w:pPr>
        <w:spacing w:after="0"/>
      </w:pPr>
      <w:r>
        <w:t>Higher Education</w:t>
      </w:r>
      <w:r>
        <w:tab/>
        <w:t>Bachelor of Science in Psychology</w:t>
      </w:r>
      <w:r>
        <w:tab/>
        <w:t>2001</w:t>
      </w:r>
    </w:p>
    <w:p w14:paraId="37688180" w14:textId="77777777" w:rsidR="006D7FD3" w:rsidRDefault="006D7FD3" w:rsidP="006D7FD3">
      <w:pPr>
        <w:spacing w:after="0"/>
      </w:pPr>
      <w:r>
        <w:tab/>
      </w:r>
      <w:r>
        <w:tab/>
      </w:r>
      <w:r>
        <w:tab/>
        <w:t>University of San Carlos</w:t>
      </w:r>
    </w:p>
    <w:p w14:paraId="3F3CD48E" w14:textId="77777777" w:rsidR="006D7FD3" w:rsidRDefault="006D7FD3" w:rsidP="006D7FD3">
      <w:pPr>
        <w:spacing w:after="0"/>
      </w:pPr>
    </w:p>
    <w:p w14:paraId="1BB32940" w14:textId="77777777" w:rsidR="00E40E7D" w:rsidRDefault="00E40E7D" w:rsidP="006D7FD3">
      <w:pPr>
        <w:spacing w:after="0"/>
        <w:rPr>
          <w:b/>
          <w:color w:val="0070C0"/>
          <w:u w:val="single"/>
        </w:rPr>
      </w:pPr>
    </w:p>
    <w:p w14:paraId="434231AD" w14:textId="77777777" w:rsidR="006D7FD3" w:rsidRPr="00515E28" w:rsidRDefault="006D7FD3" w:rsidP="006D7FD3">
      <w:pPr>
        <w:spacing w:after="0"/>
        <w:rPr>
          <w:b/>
          <w:color w:val="0070C0"/>
          <w:u w:val="single"/>
        </w:rPr>
      </w:pPr>
      <w:r w:rsidRPr="00515E28">
        <w:rPr>
          <w:b/>
          <w:color w:val="0070C0"/>
          <w:u w:val="single"/>
        </w:rPr>
        <w:t>EXAMINATION/S PASSED</w:t>
      </w:r>
    </w:p>
    <w:p w14:paraId="5D7880E1" w14:textId="77777777" w:rsidR="006D7FD3" w:rsidRDefault="006D7FD3" w:rsidP="006D7FD3">
      <w:pPr>
        <w:spacing w:after="0"/>
        <w:rPr>
          <w:u w:val="single"/>
        </w:rPr>
      </w:pPr>
    </w:p>
    <w:p w14:paraId="72F51911" w14:textId="77777777" w:rsidR="006D7FD3" w:rsidRDefault="006D7FD3" w:rsidP="006D7FD3">
      <w:pPr>
        <w:spacing w:after="0"/>
      </w:pPr>
      <w:r>
        <w:t>PRAXIS Examination</w:t>
      </w:r>
    </w:p>
    <w:p w14:paraId="3FCF9F81" w14:textId="77777777" w:rsidR="006D7FD3" w:rsidRDefault="006D7FD3" w:rsidP="006D7FD3">
      <w:pPr>
        <w:spacing w:after="0"/>
      </w:pPr>
      <w:r>
        <w:t>January 10, 2009</w:t>
      </w:r>
    </w:p>
    <w:p w14:paraId="1B26FB4C" w14:textId="77777777" w:rsidR="006D7FD3" w:rsidRDefault="006D7FD3" w:rsidP="006D7FD3">
      <w:pPr>
        <w:spacing w:after="0"/>
      </w:pPr>
    </w:p>
    <w:p w14:paraId="41834782" w14:textId="77777777" w:rsidR="006D7FD3" w:rsidRDefault="006D7FD3" w:rsidP="006D7FD3">
      <w:pPr>
        <w:spacing w:after="0"/>
      </w:pPr>
      <w:r>
        <w:t>Licensure Examination for Teachers</w:t>
      </w:r>
    </w:p>
    <w:p w14:paraId="645B2934" w14:textId="77777777" w:rsidR="006D7FD3" w:rsidRDefault="006D7FD3" w:rsidP="006D7FD3">
      <w:pPr>
        <w:spacing w:after="0"/>
      </w:pPr>
      <w:r>
        <w:t>August 14, 2005</w:t>
      </w:r>
    </w:p>
    <w:p w14:paraId="1848AE13" w14:textId="77777777" w:rsidR="006D7FD3" w:rsidRDefault="006D7FD3" w:rsidP="006D7FD3">
      <w:pPr>
        <w:spacing w:after="0"/>
      </w:pPr>
    </w:p>
    <w:p w14:paraId="374ABDE2" w14:textId="77777777" w:rsidR="006D7FD3" w:rsidRPr="00515E28" w:rsidRDefault="006D7FD3" w:rsidP="006D7FD3">
      <w:pPr>
        <w:spacing w:after="0"/>
        <w:rPr>
          <w:b/>
          <w:color w:val="0070C0"/>
          <w:u w:val="single"/>
        </w:rPr>
      </w:pPr>
      <w:r w:rsidRPr="00515E28">
        <w:rPr>
          <w:b/>
          <w:color w:val="0070C0"/>
          <w:u w:val="single"/>
        </w:rPr>
        <w:t>AFFILIATES</w:t>
      </w:r>
    </w:p>
    <w:p w14:paraId="49635CAB" w14:textId="77777777" w:rsidR="006D7FD3" w:rsidRDefault="006D7FD3" w:rsidP="006D7FD3">
      <w:pPr>
        <w:spacing w:after="0"/>
      </w:pPr>
      <w:r>
        <w:t xml:space="preserve"> </w:t>
      </w:r>
    </w:p>
    <w:p w14:paraId="03E6F699" w14:textId="77777777" w:rsidR="006D7FD3" w:rsidRDefault="006D7FD3" w:rsidP="006D7FD3">
      <w:pPr>
        <w:spacing w:after="0"/>
      </w:pPr>
      <w:r>
        <w:t>University of San Carlos Alumni Association</w:t>
      </w:r>
    </w:p>
    <w:p w14:paraId="4E8F0354" w14:textId="77777777" w:rsidR="006D7FD3" w:rsidRDefault="006D7FD3" w:rsidP="006D7FD3">
      <w:pPr>
        <w:spacing w:after="0"/>
      </w:pPr>
      <w:r>
        <w:t>Carolinian Working Scholars Association (CAWSA)</w:t>
      </w:r>
    </w:p>
    <w:p w14:paraId="5F7F8CBF" w14:textId="77777777" w:rsidR="006D7FD3" w:rsidRDefault="006D7FD3" w:rsidP="006D7FD3">
      <w:pPr>
        <w:spacing w:after="0"/>
      </w:pPr>
      <w:r>
        <w:t>USC Psychological Society</w:t>
      </w:r>
    </w:p>
    <w:p w14:paraId="3B47766B" w14:textId="77777777" w:rsidR="006D7FD3" w:rsidRDefault="006D7FD3" w:rsidP="006D7FD3">
      <w:pPr>
        <w:spacing w:after="0"/>
      </w:pPr>
      <w:r>
        <w:t>Girl Scouts of the Philippines, Council Board Member</w:t>
      </w:r>
    </w:p>
    <w:p w14:paraId="3F96CA73" w14:textId="77777777" w:rsidR="006D7FD3" w:rsidRDefault="006D7FD3" w:rsidP="006D7FD3">
      <w:pPr>
        <w:spacing w:after="0"/>
      </w:pPr>
    </w:p>
    <w:p w14:paraId="16E186FB" w14:textId="77777777" w:rsidR="006D7FD3" w:rsidRPr="00515E28" w:rsidRDefault="006D7FD3" w:rsidP="006D7FD3">
      <w:pPr>
        <w:spacing w:after="0"/>
        <w:rPr>
          <w:b/>
          <w:color w:val="0070C0"/>
          <w:u w:val="single"/>
        </w:rPr>
      </w:pPr>
      <w:r w:rsidRPr="00515E28">
        <w:rPr>
          <w:b/>
          <w:color w:val="0070C0"/>
          <w:u w:val="single"/>
        </w:rPr>
        <w:t>TRAININGS/SKILLS</w:t>
      </w:r>
    </w:p>
    <w:p w14:paraId="6503FF8E" w14:textId="77777777" w:rsidR="006D7FD3" w:rsidRDefault="006D7FD3" w:rsidP="006D7FD3">
      <w:pPr>
        <w:spacing w:after="0"/>
        <w:rPr>
          <w:u w:val="single"/>
        </w:rPr>
      </w:pPr>
    </w:p>
    <w:p w14:paraId="656FE983" w14:textId="77777777" w:rsidR="006D7FD3" w:rsidRDefault="006D7FD3" w:rsidP="006D7FD3">
      <w:pPr>
        <w:spacing w:after="0"/>
      </w:pPr>
      <w:r>
        <w:t>Group Processing</w:t>
      </w:r>
      <w:r>
        <w:tab/>
      </w:r>
      <w:r w:rsidR="00515E28">
        <w:tab/>
      </w:r>
      <w:r>
        <w:t>Leadership Skills</w:t>
      </w:r>
      <w:r>
        <w:tab/>
        <w:t>Team Building</w:t>
      </w:r>
      <w:r>
        <w:tab/>
      </w:r>
      <w:r w:rsidR="00515E28">
        <w:tab/>
      </w:r>
      <w:r w:rsidR="006A4883">
        <w:tab/>
      </w:r>
      <w:r>
        <w:t>Teaching Skills</w:t>
      </w:r>
    </w:p>
    <w:p w14:paraId="115E3B42" w14:textId="77777777" w:rsidR="00E40E7D" w:rsidRDefault="006D7FD3" w:rsidP="006D7FD3">
      <w:pPr>
        <w:spacing w:after="0"/>
      </w:pPr>
      <w:r>
        <w:t xml:space="preserve">Counseling/Mentoring </w:t>
      </w:r>
      <w:r>
        <w:tab/>
      </w:r>
      <w:r w:rsidR="00515E28">
        <w:tab/>
      </w:r>
      <w:r>
        <w:t>Computer Operations</w:t>
      </w:r>
      <w:r>
        <w:tab/>
        <w:t>Coaching and Feedback</w:t>
      </w:r>
    </w:p>
    <w:p w14:paraId="6713FF55" w14:textId="77777777" w:rsidR="006A4883" w:rsidRDefault="006A4883" w:rsidP="006D7FD3">
      <w:pPr>
        <w:spacing w:after="0"/>
        <w:rPr>
          <w:b/>
          <w:color w:val="0070C0"/>
          <w:u w:val="single"/>
        </w:rPr>
      </w:pPr>
    </w:p>
    <w:p w14:paraId="05374E1A" w14:textId="77777777" w:rsidR="006A4883" w:rsidRDefault="006A4883" w:rsidP="006D7FD3">
      <w:pPr>
        <w:spacing w:after="0"/>
        <w:rPr>
          <w:b/>
          <w:color w:val="0070C0"/>
          <w:u w:val="single"/>
        </w:rPr>
      </w:pPr>
    </w:p>
    <w:p w14:paraId="35BBF657" w14:textId="77777777" w:rsidR="00515E28" w:rsidRPr="00E40E7D" w:rsidRDefault="00515E28" w:rsidP="006D7FD3">
      <w:pPr>
        <w:spacing w:after="0"/>
        <w:rPr>
          <w:b/>
          <w:color w:val="0070C0"/>
        </w:rPr>
      </w:pPr>
      <w:r w:rsidRPr="00E40E7D">
        <w:rPr>
          <w:b/>
          <w:color w:val="0070C0"/>
          <w:u w:val="single"/>
        </w:rPr>
        <w:t>SEMINARS AND TRAININGS</w:t>
      </w:r>
    </w:p>
    <w:p w14:paraId="06E6389B" w14:textId="5550A4BA" w:rsidR="00515E28" w:rsidRDefault="00515E28" w:rsidP="006D7FD3">
      <w:pPr>
        <w:spacing w:after="0"/>
        <w:rPr>
          <w:u w:val="single"/>
        </w:rPr>
      </w:pPr>
    </w:p>
    <w:p w14:paraId="6BDA6112" w14:textId="5ABFBF6F" w:rsidR="00D51803" w:rsidRDefault="00D51803" w:rsidP="00D51803">
      <w:pPr>
        <w:pStyle w:val="ListParagraph"/>
        <w:ind w:left="284"/>
        <w:jc w:val="both"/>
      </w:pPr>
      <w:r w:rsidRPr="002774CA">
        <w:t>STRAND INTERFACE ON PROGRAMS AND GUIDELINES (SIPAG) CONFERENCE 2021</w:t>
      </w:r>
      <w:r>
        <w:tab/>
      </w:r>
      <w:r w:rsidRPr="002774CA">
        <w:t>Participant</w:t>
      </w:r>
    </w:p>
    <w:p w14:paraId="5CBCAE0D" w14:textId="60CC0E82" w:rsidR="00D51803" w:rsidRDefault="00D51803" w:rsidP="00D51803">
      <w:pPr>
        <w:pStyle w:val="ListParagraph"/>
        <w:ind w:left="284"/>
        <w:jc w:val="both"/>
      </w:pPr>
      <w:r w:rsidRPr="002774CA">
        <w:t xml:space="preserve">Feb. 23, 2021 </w:t>
      </w:r>
    </w:p>
    <w:p w14:paraId="38D37769" w14:textId="77777777" w:rsidR="00D51803" w:rsidRPr="002774CA" w:rsidRDefault="00D51803" w:rsidP="00D51803">
      <w:pPr>
        <w:pStyle w:val="ListParagraph"/>
        <w:ind w:left="284"/>
        <w:jc w:val="both"/>
      </w:pPr>
    </w:p>
    <w:p w14:paraId="37DCC749" w14:textId="5C42BDCD" w:rsidR="00D51803" w:rsidRDefault="00D51803" w:rsidP="00D51803">
      <w:pPr>
        <w:pStyle w:val="ListParagraph"/>
        <w:ind w:left="284"/>
        <w:jc w:val="both"/>
      </w:pPr>
      <w:r w:rsidRPr="002774CA">
        <w:t>TRAINING PROGRAM: PROJECT PAG-AMUMA, LARAW SA CEBU PROVINCE</w:t>
      </w:r>
      <w:r>
        <w:tab/>
      </w:r>
      <w:r>
        <w:tab/>
      </w:r>
      <w:r w:rsidRPr="002774CA">
        <w:t>Resource Speaker</w:t>
      </w:r>
    </w:p>
    <w:p w14:paraId="2916D33D" w14:textId="38B8C303" w:rsidR="00D51803" w:rsidRDefault="00D51803" w:rsidP="00D51803">
      <w:pPr>
        <w:pStyle w:val="ListParagraph"/>
        <w:ind w:left="284"/>
        <w:jc w:val="both"/>
      </w:pPr>
      <w:r w:rsidRPr="002774CA">
        <w:t>November 11-13, 2020</w:t>
      </w:r>
    </w:p>
    <w:p w14:paraId="231E188B" w14:textId="54A046CA" w:rsidR="00D51803" w:rsidRDefault="00D51803" w:rsidP="00D51803">
      <w:pPr>
        <w:pStyle w:val="ListParagraph"/>
        <w:ind w:left="284"/>
        <w:jc w:val="both"/>
      </w:pPr>
    </w:p>
    <w:p w14:paraId="34F589C3" w14:textId="1955734C" w:rsidR="00D51803" w:rsidRDefault="00D51803" w:rsidP="00D51803">
      <w:pPr>
        <w:pStyle w:val="ListParagraph"/>
        <w:ind w:left="284"/>
        <w:jc w:val="both"/>
      </w:pPr>
      <w:r w:rsidRPr="002774CA">
        <w:t>RAFI TRAINING PROGRAM: PROJECT PAG-AMUMA, LARAW SA CEBU PROVINCE</w:t>
      </w:r>
      <w:r>
        <w:tab/>
      </w:r>
      <w:r w:rsidRPr="002774CA">
        <w:t>Participant</w:t>
      </w:r>
    </w:p>
    <w:p w14:paraId="5FB2468F" w14:textId="7E34F323" w:rsidR="00D51803" w:rsidRDefault="00D51803" w:rsidP="00D51803">
      <w:pPr>
        <w:pStyle w:val="ListParagraph"/>
        <w:ind w:left="284"/>
        <w:jc w:val="both"/>
      </w:pPr>
      <w:r w:rsidRPr="002774CA">
        <w:t>Oct. 21, 2020</w:t>
      </w:r>
      <w:r>
        <w:t xml:space="preserve"> </w:t>
      </w:r>
    </w:p>
    <w:p w14:paraId="50607F53" w14:textId="21016580" w:rsidR="00D51803" w:rsidRDefault="00D51803" w:rsidP="00D51803">
      <w:pPr>
        <w:pStyle w:val="ListParagraph"/>
        <w:ind w:left="284"/>
        <w:jc w:val="both"/>
      </w:pPr>
    </w:p>
    <w:p w14:paraId="6946054B" w14:textId="14E32C1F" w:rsidR="00D51803" w:rsidRDefault="00D51803" w:rsidP="00D51803">
      <w:pPr>
        <w:pStyle w:val="ListParagraph"/>
        <w:ind w:left="284"/>
        <w:jc w:val="both"/>
      </w:pPr>
      <w:r w:rsidRPr="002774CA">
        <w:t>YOUTH IN ACTION: LEADING THE NEW NORMAL, STEPPING UP THE CHALLENGE</w:t>
      </w:r>
      <w:r>
        <w:tab/>
      </w:r>
      <w:r w:rsidRPr="002774CA">
        <w:t>Participant</w:t>
      </w:r>
    </w:p>
    <w:p w14:paraId="7D445B2A" w14:textId="668FABCB" w:rsidR="00D51803" w:rsidRPr="002774CA" w:rsidRDefault="00D51803" w:rsidP="00D51803">
      <w:pPr>
        <w:pStyle w:val="ListParagraph"/>
        <w:ind w:left="284"/>
        <w:jc w:val="both"/>
      </w:pPr>
      <w:r w:rsidRPr="002774CA">
        <w:t>Sept. 18, 2020</w:t>
      </w:r>
    </w:p>
    <w:p w14:paraId="511384C8" w14:textId="0C135519" w:rsidR="00D51803" w:rsidRDefault="00D51803" w:rsidP="00D51803">
      <w:pPr>
        <w:pStyle w:val="ListParagraph"/>
        <w:ind w:left="284"/>
        <w:jc w:val="both"/>
      </w:pPr>
      <w:r w:rsidRPr="002774CA">
        <w:lastRenderedPageBreak/>
        <w:t>HANDANG ISIP, HANDA BUKAS YOUTH FORMATION COORDINATORS FORUM</w:t>
      </w:r>
      <w:r>
        <w:tab/>
      </w:r>
      <w:r>
        <w:tab/>
      </w:r>
      <w:r w:rsidRPr="002774CA">
        <w:t>Participant</w:t>
      </w:r>
    </w:p>
    <w:p w14:paraId="775F2D5A" w14:textId="5CB44A44" w:rsidR="00D51803" w:rsidRDefault="00D51803" w:rsidP="00D51803">
      <w:pPr>
        <w:pStyle w:val="ListParagraph"/>
        <w:ind w:left="284"/>
        <w:jc w:val="both"/>
      </w:pPr>
      <w:r w:rsidRPr="002774CA">
        <w:t xml:space="preserve">Sept. 14 &amp; 21, 2021 </w:t>
      </w:r>
    </w:p>
    <w:p w14:paraId="0B91F6A9" w14:textId="79B070B5" w:rsidR="00D51803" w:rsidRDefault="00D51803" w:rsidP="00D51803">
      <w:pPr>
        <w:pStyle w:val="ListParagraph"/>
        <w:ind w:left="284"/>
        <w:jc w:val="both"/>
      </w:pPr>
    </w:p>
    <w:p w14:paraId="5D38E79C" w14:textId="43B9DE32" w:rsidR="00D51803" w:rsidRDefault="00D51803" w:rsidP="00D51803">
      <w:pPr>
        <w:pStyle w:val="ListParagraph"/>
        <w:ind w:left="284"/>
        <w:jc w:val="both"/>
      </w:pPr>
      <w:r w:rsidRPr="002774CA">
        <w:t xml:space="preserve">CHILD SAFEGUARDING IN SCHOOLS IN THE NEW NORMAL </w:t>
      </w:r>
      <w:r>
        <w:tab/>
      </w:r>
      <w:r>
        <w:tab/>
      </w:r>
      <w:r>
        <w:tab/>
      </w:r>
      <w:r>
        <w:tab/>
      </w:r>
      <w:r w:rsidRPr="002774CA">
        <w:t>Participant</w:t>
      </w:r>
    </w:p>
    <w:p w14:paraId="1DF93DDA" w14:textId="4C0B8102" w:rsidR="00D51803" w:rsidRDefault="00D51803" w:rsidP="00D51803">
      <w:pPr>
        <w:pStyle w:val="ListParagraph"/>
        <w:ind w:left="284"/>
        <w:jc w:val="both"/>
      </w:pPr>
      <w:r w:rsidRPr="002774CA">
        <w:t>Jul 31, 2020</w:t>
      </w:r>
    </w:p>
    <w:p w14:paraId="48ED0E01" w14:textId="19EF8D16" w:rsidR="00D51803" w:rsidRDefault="00D51803" w:rsidP="00D51803">
      <w:pPr>
        <w:spacing w:after="0" w:line="240" w:lineRule="auto"/>
        <w:ind w:firstLine="284"/>
        <w:jc w:val="both"/>
      </w:pPr>
      <w:r w:rsidRPr="002774CA">
        <w:t xml:space="preserve">BEATING HUMAN TRAFFICKING AND ONLINE SEXUAL ABUSE AND </w:t>
      </w:r>
      <w:r>
        <w:tab/>
      </w:r>
      <w:r>
        <w:tab/>
      </w:r>
      <w:r>
        <w:tab/>
      </w:r>
      <w:r w:rsidRPr="002774CA">
        <w:t>Participant</w:t>
      </w:r>
    </w:p>
    <w:p w14:paraId="1357E52C" w14:textId="77777777" w:rsidR="00D51803" w:rsidRDefault="00D51803" w:rsidP="00D51803">
      <w:pPr>
        <w:spacing w:after="0" w:line="240" w:lineRule="auto"/>
        <w:ind w:firstLine="284"/>
        <w:jc w:val="both"/>
      </w:pPr>
      <w:r w:rsidRPr="002774CA">
        <w:t xml:space="preserve">EXPLOITATION OF CHILDREN (OSEAC) A SHARING OF REGIONAL </w:t>
      </w:r>
    </w:p>
    <w:p w14:paraId="06000D07" w14:textId="41520776" w:rsidR="00D51803" w:rsidRDefault="00D51803" w:rsidP="00D51803">
      <w:pPr>
        <w:spacing w:after="0" w:line="240" w:lineRule="auto"/>
        <w:ind w:firstLine="284"/>
        <w:jc w:val="both"/>
      </w:pPr>
      <w:r w:rsidRPr="002774CA">
        <w:t>EXPERIENCES IN THE VISAYAS AND MINDANAO, Jul 28, 2020</w:t>
      </w:r>
    </w:p>
    <w:p w14:paraId="02F5065F" w14:textId="0D022F73" w:rsidR="00D51803" w:rsidRDefault="00D51803" w:rsidP="00D51803">
      <w:pPr>
        <w:spacing w:after="0" w:line="240" w:lineRule="auto"/>
        <w:ind w:firstLine="284"/>
        <w:jc w:val="both"/>
      </w:pPr>
    </w:p>
    <w:p w14:paraId="4B7B5909" w14:textId="08E0FFBA" w:rsidR="00D51803" w:rsidRDefault="00D51803" w:rsidP="00D51803">
      <w:pPr>
        <w:spacing w:after="0"/>
        <w:ind w:firstLine="284"/>
      </w:pPr>
      <w:r>
        <w:t>RAFI C</w:t>
      </w:r>
      <w:r>
        <w:t>ENTER FOR LEADER’S VIRTUAL LEARNING SESSION: LEAD IN UNCERTAINTY</w:t>
      </w:r>
      <w:r>
        <w:tab/>
      </w:r>
      <w:r>
        <w:t>participant</w:t>
      </w:r>
    </w:p>
    <w:p w14:paraId="7BDF5E1E" w14:textId="5D07DCE9" w:rsidR="00D51803" w:rsidRDefault="00D51803" w:rsidP="00D436BB">
      <w:pPr>
        <w:spacing w:after="0"/>
      </w:pPr>
      <w:r>
        <w:t xml:space="preserve">      </w:t>
      </w:r>
      <w:r>
        <w:t>Zoom</w:t>
      </w:r>
      <w:r>
        <w:t xml:space="preserve"> platform</w:t>
      </w:r>
      <w:r>
        <w:t>, July 20, 2020</w:t>
      </w:r>
    </w:p>
    <w:p w14:paraId="11B2C398" w14:textId="77777777" w:rsidR="00D436BB" w:rsidRDefault="00D436BB" w:rsidP="00D436BB">
      <w:pPr>
        <w:spacing w:after="0"/>
      </w:pPr>
    </w:p>
    <w:p w14:paraId="37413DC5" w14:textId="32A56262" w:rsidR="00D51803" w:rsidRDefault="00D51803" w:rsidP="00D51803">
      <w:pPr>
        <w:pStyle w:val="ListParagraph"/>
        <w:ind w:left="284"/>
        <w:jc w:val="both"/>
      </w:pPr>
      <w:r w:rsidRPr="002774CA">
        <w:t xml:space="preserve">ECHO WEBINAR ON CHILD PROTECTION DURING ENHANCED COMMUNITY </w:t>
      </w:r>
      <w:r>
        <w:tab/>
      </w:r>
      <w:r>
        <w:tab/>
      </w:r>
      <w:r w:rsidRPr="002774CA">
        <w:t>Resource Speaker</w:t>
      </w:r>
    </w:p>
    <w:p w14:paraId="5E40FAA9" w14:textId="0B6A5554" w:rsidR="00D51803" w:rsidRDefault="00D51803" w:rsidP="00D51803">
      <w:pPr>
        <w:pStyle w:val="ListParagraph"/>
        <w:ind w:left="284"/>
        <w:jc w:val="both"/>
      </w:pPr>
      <w:r w:rsidRPr="002774CA">
        <w:t>QUARANTINE, May 19, 2020</w:t>
      </w:r>
    </w:p>
    <w:p w14:paraId="09582BE5" w14:textId="1698A265" w:rsidR="00D51803" w:rsidRDefault="00D51803" w:rsidP="00D51803">
      <w:pPr>
        <w:pStyle w:val="ListParagraph"/>
        <w:ind w:left="284"/>
        <w:jc w:val="both"/>
      </w:pPr>
    </w:p>
    <w:p w14:paraId="55FC8DC9" w14:textId="04C7EBC4" w:rsidR="00D51803" w:rsidRDefault="00D51803" w:rsidP="00D51803">
      <w:pPr>
        <w:pStyle w:val="ListParagraph"/>
        <w:ind w:left="284"/>
        <w:jc w:val="both"/>
      </w:pPr>
      <w:r w:rsidRPr="002774CA">
        <w:t xml:space="preserve">MENTAL HEALTH PEER SUPPORT TO DISTRICT FEDERATED SSG AND </w:t>
      </w:r>
      <w:r>
        <w:tab/>
      </w:r>
      <w:r>
        <w:tab/>
      </w:r>
      <w:r>
        <w:tab/>
      </w:r>
      <w:r w:rsidRPr="002774CA">
        <w:t>Resource Speaker</w:t>
      </w:r>
    </w:p>
    <w:p w14:paraId="5EFD6D07" w14:textId="08A9C64F" w:rsidR="00D51803" w:rsidRDefault="00D51803" w:rsidP="00D51803">
      <w:pPr>
        <w:pStyle w:val="ListParagraph"/>
        <w:ind w:left="284"/>
        <w:jc w:val="both"/>
      </w:pPr>
      <w:r w:rsidRPr="002774CA">
        <w:t>TEACHER-ADVISERS, Dec. 10, 2020</w:t>
      </w:r>
    </w:p>
    <w:p w14:paraId="7429709B" w14:textId="74D1D514" w:rsidR="00D51803" w:rsidRDefault="00D51803" w:rsidP="00D51803">
      <w:pPr>
        <w:pStyle w:val="ListParagraph"/>
        <w:ind w:left="284"/>
        <w:jc w:val="both"/>
      </w:pPr>
    </w:p>
    <w:p w14:paraId="705DE24A" w14:textId="5B940D68" w:rsidR="00D51803" w:rsidRDefault="00D51803" w:rsidP="00D51803">
      <w:pPr>
        <w:pStyle w:val="ListParagraph"/>
        <w:ind w:left="284"/>
        <w:jc w:val="both"/>
      </w:pPr>
      <w:r w:rsidRPr="002774CA">
        <w:t xml:space="preserve">YOUTH IN ACTION: LEADING IN THE NEW NORMAL, STEPPING UP THE </w:t>
      </w:r>
      <w:r>
        <w:tab/>
      </w:r>
      <w:r>
        <w:tab/>
      </w:r>
      <w:r w:rsidRPr="002774CA">
        <w:t>Resource Speaker</w:t>
      </w:r>
    </w:p>
    <w:p w14:paraId="4A7DD7EE" w14:textId="59D3362E" w:rsidR="00D51803" w:rsidRDefault="00D51803" w:rsidP="00D51803">
      <w:pPr>
        <w:pStyle w:val="ListParagraph"/>
        <w:ind w:left="284"/>
        <w:jc w:val="both"/>
      </w:pPr>
      <w:r w:rsidRPr="002774CA">
        <w:t>CHALLENGE, Dec. 04, 2020</w:t>
      </w:r>
    </w:p>
    <w:p w14:paraId="16D27607" w14:textId="2306B2ED" w:rsidR="00D51803" w:rsidRDefault="00D51803" w:rsidP="00D51803">
      <w:pPr>
        <w:pStyle w:val="ListParagraph"/>
        <w:ind w:left="284"/>
        <w:jc w:val="both"/>
      </w:pPr>
    </w:p>
    <w:p w14:paraId="4E8ACCA0" w14:textId="5F5988D7" w:rsidR="00D51803" w:rsidRDefault="00D51803" w:rsidP="00D51803">
      <w:pPr>
        <w:pStyle w:val="ListParagraph"/>
        <w:ind w:left="284"/>
        <w:jc w:val="both"/>
      </w:pPr>
      <w:r w:rsidRPr="002774CA">
        <w:t>TEACHER-ADVISER TRAINING PROGRAM ON GENDER DISPARITY</w:t>
      </w:r>
      <w:r>
        <w:tab/>
      </w:r>
      <w:r>
        <w:tab/>
      </w:r>
      <w:r>
        <w:tab/>
      </w:r>
      <w:r w:rsidRPr="002774CA">
        <w:t>Facilitator</w:t>
      </w:r>
    </w:p>
    <w:p w14:paraId="56BA0BBB" w14:textId="5C0BB261" w:rsidR="00D51803" w:rsidRDefault="00D51803" w:rsidP="00D51803">
      <w:pPr>
        <w:pStyle w:val="ListParagraph"/>
        <w:ind w:left="284"/>
        <w:jc w:val="both"/>
      </w:pPr>
      <w:r w:rsidRPr="002774CA">
        <w:t>Nov. 20-22, 2020</w:t>
      </w:r>
    </w:p>
    <w:p w14:paraId="2E353888" w14:textId="350264C1" w:rsidR="00D51803" w:rsidRDefault="00D51803" w:rsidP="00D436BB">
      <w:pPr>
        <w:spacing w:after="0"/>
        <w:ind w:firstLine="284"/>
      </w:pPr>
      <w:r>
        <w:t>G</w:t>
      </w:r>
      <w:r>
        <w:t xml:space="preserve">ENDER AND DEVELOPMENT </w:t>
      </w:r>
      <w:r>
        <w:t>cum G</w:t>
      </w:r>
      <w:r>
        <w:t xml:space="preserve">ENERAL ORIENTATION </w:t>
      </w:r>
      <w:r>
        <w:t xml:space="preserve">on Mental Health </w:t>
      </w:r>
      <w:r>
        <w:tab/>
      </w:r>
      <w:r>
        <w:tab/>
        <w:t>speaker</w:t>
      </w:r>
      <w:r>
        <w:t>/facilitator</w:t>
      </w:r>
    </w:p>
    <w:p w14:paraId="443769CC" w14:textId="77777777" w:rsidR="00D51803" w:rsidRDefault="00D51803" w:rsidP="00D51803">
      <w:pPr>
        <w:spacing w:after="0"/>
        <w:ind w:firstLine="284"/>
      </w:pPr>
      <w:r>
        <w:t>P</w:t>
      </w:r>
      <w:r>
        <w:t xml:space="preserve">EER SUPPORT TO DISTRICT </w:t>
      </w:r>
      <w:r>
        <w:t>F</w:t>
      </w:r>
      <w:r>
        <w:t>EDERATED SUPREME STUDENT GOVERNMENT</w:t>
      </w:r>
    </w:p>
    <w:p w14:paraId="5459EF8D" w14:textId="77777777" w:rsidR="00D51803" w:rsidRDefault="00D51803" w:rsidP="00D51803">
      <w:pPr>
        <w:spacing w:after="0"/>
        <w:ind w:firstLine="284"/>
      </w:pPr>
      <w:r>
        <w:t>P</w:t>
      </w:r>
      <w:r>
        <w:t>RESIDENTS AND TEACHER-</w:t>
      </w:r>
      <w:proofErr w:type="gramStart"/>
      <w:r>
        <w:t xml:space="preserve">ADVISERS, </w:t>
      </w:r>
      <w:r>
        <w:t xml:space="preserve"> </w:t>
      </w:r>
      <w:proofErr w:type="spellStart"/>
      <w:r>
        <w:t>Ecotech</w:t>
      </w:r>
      <w:proofErr w:type="spellEnd"/>
      <w:proofErr w:type="gramEnd"/>
      <w:r>
        <w:t xml:space="preserve"> Center, Cebu, </w:t>
      </w:r>
    </w:p>
    <w:p w14:paraId="19628F3F" w14:textId="0CE99BDB" w:rsidR="00D51803" w:rsidRDefault="00D51803" w:rsidP="00D51803">
      <w:pPr>
        <w:spacing w:after="0"/>
        <w:ind w:firstLine="284"/>
      </w:pPr>
      <w:r>
        <w:t>December 10-12, 2019</w:t>
      </w:r>
    </w:p>
    <w:p w14:paraId="790CD54E" w14:textId="0A05ECB2" w:rsidR="00835679" w:rsidRDefault="00835679" w:rsidP="00D51803">
      <w:pPr>
        <w:spacing w:after="0"/>
        <w:ind w:firstLine="284"/>
      </w:pPr>
    </w:p>
    <w:p w14:paraId="20939B2C" w14:textId="2C4AAB9C" w:rsidR="00835679" w:rsidRDefault="00835679" w:rsidP="00835679">
      <w:pPr>
        <w:spacing w:after="0"/>
        <w:ind w:firstLine="284"/>
      </w:pPr>
      <w:r>
        <w:t>M</w:t>
      </w:r>
      <w:r>
        <w:t xml:space="preserve">ENTAL HEALTH AWARENESS SEMINAR: </w:t>
      </w:r>
      <w:r>
        <w:t>R</w:t>
      </w:r>
      <w:r>
        <w:t>ELEASE THE PRESSURE, DON’T SUFFER</w:t>
      </w:r>
      <w:r>
        <w:tab/>
        <w:t>resource speaker</w:t>
      </w:r>
    </w:p>
    <w:p w14:paraId="59B4A014" w14:textId="4F67FF7D" w:rsidR="00835679" w:rsidRDefault="00835679" w:rsidP="00835679">
      <w:pPr>
        <w:spacing w:after="0"/>
        <w:ind w:firstLine="284"/>
      </w:pPr>
      <w:r>
        <w:t>I</w:t>
      </w:r>
      <w:r>
        <w:t>N SILENCE AT</w:t>
      </w:r>
      <w:r>
        <w:t xml:space="preserve"> A</w:t>
      </w:r>
      <w:r>
        <w:t xml:space="preserve">RGAO </w:t>
      </w:r>
      <w:r>
        <w:t>NHS, A</w:t>
      </w:r>
      <w:r>
        <w:t>RGAO,</w:t>
      </w:r>
      <w:r>
        <w:t xml:space="preserve"> Cebu, December 04, 2019</w:t>
      </w:r>
    </w:p>
    <w:p w14:paraId="0BD5B529" w14:textId="77777777" w:rsidR="00835679" w:rsidRDefault="00835679" w:rsidP="00D51803">
      <w:pPr>
        <w:spacing w:after="0"/>
        <w:ind w:firstLine="284"/>
      </w:pPr>
    </w:p>
    <w:p w14:paraId="7AF52814" w14:textId="08FE0E60" w:rsidR="00835679" w:rsidRDefault="00835679" w:rsidP="00835679">
      <w:pPr>
        <w:spacing w:after="0"/>
        <w:ind w:firstLine="284"/>
      </w:pPr>
      <w:r>
        <w:t>NATIONAL ORIENTATION OF YOUTH FOR ENVIRONMENT IN SCHOOLS</w:t>
      </w:r>
      <w:r>
        <w:tab/>
      </w:r>
      <w:r>
        <w:tab/>
        <w:t>participant</w:t>
      </w:r>
    </w:p>
    <w:p w14:paraId="1CCE9AA9" w14:textId="77777777" w:rsidR="00835679" w:rsidRDefault="00835679" w:rsidP="00835679">
      <w:pPr>
        <w:spacing w:after="0"/>
        <w:ind w:firstLine="284"/>
      </w:pPr>
      <w:r>
        <w:t>ORGANIZATION (YES-O) @ TOP PLAZA HOTEL, DIPOLOG CITY</w:t>
      </w:r>
    </w:p>
    <w:p w14:paraId="157A23E3" w14:textId="5ED497C0" w:rsidR="00835679" w:rsidRDefault="00835679" w:rsidP="00835679">
      <w:pPr>
        <w:spacing w:after="0"/>
        <w:ind w:firstLine="284"/>
      </w:pPr>
      <w:r>
        <w:t>NOV 27- DEC 02, 2019</w:t>
      </w:r>
    </w:p>
    <w:p w14:paraId="06080764" w14:textId="77777777" w:rsidR="00835679" w:rsidRDefault="00835679" w:rsidP="00D51803">
      <w:pPr>
        <w:spacing w:after="0"/>
        <w:ind w:firstLine="284"/>
      </w:pPr>
    </w:p>
    <w:p w14:paraId="5EC12A96" w14:textId="1C2A5790" w:rsidR="00D51803" w:rsidRDefault="00D51803" w:rsidP="00D51803">
      <w:pPr>
        <w:pStyle w:val="ListParagraph"/>
        <w:ind w:left="284"/>
        <w:jc w:val="both"/>
      </w:pPr>
      <w:r w:rsidRPr="002774CA">
        <w:t xml:space="preserve">DEVELOPED MENTAL HEALTH AND </w:t>
      </w:r>
      <w:r w:rsidRPr="005473E1">
        <w:t>PSYCHOSOCIAL</w:t>
      </w:r>
      <w:r w:rsidRPr="002774CA">
        <w:t xml:space="preserve"> SUPPORT SERVICE </w:t>
      </w:r>
      <w:r>
        <w:tab/>
      </w:r>
      <w:r>
        <w:tab/>
      </w:r>
      <w:r>
        <w:t>Technical</w:t>
      </w:r>
      <w:r>
        <w:t xml:space="preserve"> </w:t>
      </w:r>
      <w:r>
        <w:t>Working Group</w:t>
      </w:r>
    </w:p>
    <w:p w14:paraId="40ED8B51" w14:textId="52D9D3A4" w:rsidR="00D51803" w:rsidRDefault="00D51803" w:rsidP="00D51803">
      <w:pPr>
        <w:pStyle w:val="ListParagraph"/>
        <w:ind w:left="284"/>
        <w:jc w:val="both"/>
      </w:pPr>
      <w:r>
        <w:t>I</w:t>
      </w:r>
      <w:r w:rsidRPr="002774CA">
        <w:t xml:space="preserve">N EMERGENCIES TRAIING MANUAL FOR RESPONDERS, Sept. 24-27, 2019, </w:t>
      </w:r>
      <w:r>
        <w:tab/>
      </w:r>
    </w:p>
    <w:p w14:paraId="1D9E6608" w14:textId="77777777" w:rsidR="00D51803" w:rsidRPr="002774CA" w:rsidRDefault="00D51803" w:rsidP="00D51803">
      <w:pPr>
        <w:pStyle w:val="ListParagraph"/>
        <w:ind w:left="284"/>
        <w:jc w:val="both"/>
      </w:pPr>
    </w:p>
    <w:p w14:paraId="4EEEE0DD" w14:textId="7E24277A" w:rsidR="00D51803" w:rsidRDefault="00D51803" w:rsidP="00D51803">
      <w:pPr>
        <w:pStyle w:val="ListParagraph"/>
        <w:ind w:left="284"/>
        <w:jc w:val="both"/>
      </w:pPr>
      <w:r w:rsidRPr="002774CA">
        <w:t xml:space="preserve">SEMINAR-WORKSHOP ON CAPABILITY BUILDING ON PERSONAL &amp; PROFESSIONAL </w:t>
      </w:r>
      <w:r>
        <w:tab/>
      </w:r>
      <w:r w:rsidRPr="002774CA">
        <w:t>Participant</w:t>
      </w:r>
    </w:p>
    <w:p w14:paraId="7AAF5C64" w14:textId="77777777" w:rsidR="00D51803" w:rsidRDefault="00D51803" w:rsidP="00D51803">
      <w:pPr>
        <w:pStyle w:val="ListParagraph"/>
        <w:ind w:left="284"/>
        <w:jc w:val="both"/>
      </w:pPr>
      <w:r w:rsidRPr="002774CA">
        <w:t xml:space="preserve">ENHANCEMENT OF ALL DIVISION </w:t>
      </w:r>
      <w:proofErr w:type="gramStart"/>
      <w:r w:rsidRPr="002774CA">
        <w:t>PERSONNEL :</w:t>
      </w:r>
      <w:proofErr w:type="gramEnd"/>
      <w:r w:rsidRPr="002774CA">
        <w:t xml:space="preserve"> COMMUNICATION ENHANCEMENT, </w:t>
      </w:r>
    </w:p>
    <w:p w14:paraId="5F62F838" w14:textId="77777777" w:rsidR="00D51803" w:rsidRDefault="00D51803" w:rsidP="00D51803">
      <w:pPr>
        <w:pStyle w:val="ListParagraph"/>
        <w:ind w:left="284"/>
        <w:jc w:val="both"/>
      </w:pPr>
      <w:r w:rsidRPr="002774CA">
        <w:t>WORKPLACE ETIQUITTE &amp; PROMOTING GENDER EQUALITY AT WORK</w:t>
      </w:r>
    </w:p>
    <w:p w14:paraId="0C9EA126" w14:textId="3DF0A3A9" w:rsidR="00D51803" w:rsidRDefault="00D51803" w:rsidP="00D51803">
      <w:pPr>
        <w:pStyle w:val="ListParagraph"/>
        <w:ind w:left="284"/>
        <w:jc w:val="both"/>
      </w:pPr>
      <w:r w:rsidRPr="002774CA">
        <w:t>Jul 27 – Aug 10, 2019</w:t>
      </w:r>
    </w:p>
    <w:p w14:paraId="530AF368" w14:textId="77777777" w:rsidR="00D51803" w:rsidRDefault="00D51803" w:rsidP="00D51803">
      <w:pPr>
        <w:pStyle w:val="ListParagraph"/>
        <w:ind w:left="284"/>
        <w:jc w:val="both"/>
      </w:pPr>
    </w:p>
    <w:p w14:paraId="30E85A53" w14:textId="7F541A2D" w:rsidR="00D51803" w:rsidRDefault="00835679" w:rsidP="00D51803">
      <w:pPr>
        <w:pStyle w:val="ListParagraph"/>
        <w:ind w:left="284"/>
        <w:jc w:val="both"/>
      </w:pPr>
      <w:r>
        <w:t xml:space="preserve">REGIONAL TRAINING OF TRAINERS (RTOR) OF REGION VII, CAREER ADVOCATES </w:t>
      </w:r>
      <w:r>
        <w:tab/>
        <w:t>Learning Facilitator</w:t>
      </w:r>
    </w:p>
    <w:p w14:paraId="587D22E9" w14:textId="700ECA10" w:rsidR="00835679" w:rsidRDefault="00835679" w:rsidP="00D51803">
      <w:pPr>
        <w:pStyle w:val="ListParagraph"/>
        <w:ind w:left="284"/>
        <w:jc w:val="both"/>
      </w:pPr>
      <w:r>
        <w:t>ON CAREER GUIDANCE TRENDS AND STRATEGIES</w:t>
      </w:r>
    </w:p>
    <w:p w14:paraId="026AB73C" w14:textId="66C76FF8" w:rsidR="00835679" w:rsidRDefault="00835679" w:rsidP="00D51803">
      <w:pPr>
        <w:pStyle w:val="ListParagraph"/>
        <w:ind w:left="284"/>
        <w:jc w:val="both"/>
      </w:pPr>
      <w:r>
        <w:t>CROWN REGENCY HOTEL GUADALUPE, CEBU CITY, NOV. 16, 2018</w:t>
      </w:r>
    </w:p>
    <w:p w14:paraId="0EC21562" w14:textId="77777777" w:rsidR="00D51803" w:rsidRDefault="00D51803" w:rsidP="00D51803">
      <w:pPr>
        <w:pStyle w:val="ListParagraph"/>
        <w:spacing w:after="0" w:line="240" w:lineRule="auto"/>
        <w:ind w:left="284"/>
        <w:jc w:val="both"/>
      </w:pPr>
    </w:p>
    <w:p w14:paraId="789ACAFD" w14:textId="220C1CFC" w:rsidR="00D51803" w:rsidRDefault="00835679" w:rsidP="00D51803">
      <w:pPr>
        <w:pStyle w:val="ListParagraph"/>
        <w:ind w:left="284"/>
        <w:jc w:val="both"/>
      </w:pPr>
      <w:r>
        <w:t>THREE-DAY CPD SEMINAR WORKSHOP ON WORKPLACE ETHICS AND INDUCTION</w:t>
      </w:r>
      <w:r>
        <w:tab/>
        <w:t>Host/Emcee</w:t>
      </w:r>
    </w:p>
    <w:p w14:paraId="45C0BCCC" w14:textId="5F7E88ED" w:rsidR="00835679" w:rsidRDefault="00835679" w:rsidP="00D51803">
      <w:pPr>
        <w:pStyle w:val="ListParagraph"/>
        <w:ind w:left="284"/>
        <w:jc w:val="both"/>
      </w:pPr>
      <w:r>
        <w:t>PROGRAM FOR NON-TEACHING STAFF/S PERSONNEL (WINS 2018), Oct 05, 2018</w:t>
      </w:r>
    </w:p>
    <w:p w14:paraId="1457E5DC" w14:textId="0B19E2C5" w:rsidR="00835679" w:rsidRDefault="00835679" w:rsidP="00D51803">
      <w:pPr>
        <w:pStyle w:val="ListParagraph"/>
        <w:ind w:left="284"/>
        <w:jc w:val="both"/>
      </w:pPr>
    </w:p>
    <w:p w14:paraId="7B1D5BBB" w14:textId="1E65D787" w:rsidR="00835679" w:rsidRDefault="00835679" w:rsidP="00D51803">
      <w:pPr>
        <w:pStyle w:val="ListParagraph"/>
        <w:ind w:left="284"/>
        <w:jc w:val="both"/>
      </w:pPr>
      <w:r>
        <w:t>PSYCHO-SOCIAL INTERVENTION FOR CHILDREN EVACUEES AND VICTIMS</w:t>
      </w:r>
      <w:r>
        <w:tab/>
      </w:r>
      <w:r>
        <w:tab/>
        <w:t>facilitator</w:t>
      </w:r>
    </w:p>
    <w:p w14:paraId="440A27CA" w14:textId="0D0A7104" w:rsidR="00835679" w:rsidRPr="002774CA" w:rsidRDefault="00835679" w:rsidP="00D51803">
      <w:pPr>
        <w:pStyle w:val="ListParagraph"/>
        <w:ind w:left="284"/>
        <w:jc w:val="both"/>
      </w:pPr>
      <w:r>
        <w:t>OF THE KILLER LANDSLIDE IN NAGA CITY, CEBU, OCT. 01, 2018</w:t>
      </w:r>
    </w:p>
    <w:p w14:paraId="00E0BC41" w14:textId="77777777" w:rsidR="00D51803" w:rsidRPr="002774CA" w:rsidRDefault="00D51803" w:rsidP="00D51803">
      <w:pPr>
        <w:pStyle w:val="ListParagraph"/>
        <w:ind w:left="284"/>
        <w:jc w:val="both"/>
      </w:pPr>
    </w:p>
    <w:p w14:paraId="4D9FAAE1" w14:textId="06F7D5B6" w:rsidR="00D51803" w:rsidRDefault="00D436BB" w:rsidP="00D51803">
      <w:pPr>
        <w:pStyle w:val="ListParagraph"/>
        <w:ind w:left="284"/>
        <w:jc w:val="both"/>
      </w:pPr>
      <w:r>
        <w:t>REGIONAL BASIC LIFE SUPPORT (BLS) TRAINING</w:t>
      </w:r>
      <w:r>
        <w:tab/>
      </w:r>
      <w:r>
        <w:tab/>
      </w:r>
      <w:r>
        <w:tab/>
      </w:r>
      <w:r>
        <w:tab/>
      </w:r>
      <w:r>
        <w:tab/>
        <w:t>participant</w:t>
      </w:r>
    </w:p>
    <w:p w14:paraId="6CCE611C" w14:textId="0F15FD38" w:rsidR="00D436BB" w:rsidRPr="002774CA" w:rsidRDefault="00D436BB" w:rsidP="00D51803">
      <w:pPr>
        <w:pStyle w:val="ListParagraph"/>
        <w:ind w:left="284"/>
        <w:jc w:val="both"/>
      </w:pPr>
      <w:r>
        <w:t>August 15-17, 2018</w:t>
      </w:r>
    </w:p>
    <w:p w14:paraId="68B13B0A" w14:textId="120655BE" w:rsidR="00DF2DCF" w:rsidRDefault="00D436BB" w:rsidP="00D436BB">
      <w:pPr>
        <w:spacing w:after="0"/>
        <w:ind w:firstLine="284"/>
      </w:pPr>
      <w:r>
        <w:t>PSYCHOLOGICAL FIRST AID (PFA) TRAINING FOR DRRM COORDINATOR,</w:t>
      </w:r>
      <w:r>
        <w:tab/>
      </w:r>
      <w:r>
        <w:tab/>
        <w:t>participant</w:t>
      </w:r>
    </w:p>
    <w:p w14:paraId="41365E1F" w14:textId="1AC270B9" w:rsidR="00D436BB" w:rsidRDefault="00D436BB" w:rsidP="00D436BB">
      <w:pPr>
        <w:spacing w:after="0"/>
        <w:ind w:firstLine="284"/>
      </w:pPr>
      <w:r>
        <w:t>NURSES, AND GUIDANCE COUNSELORS, ORMOC CITY, MAY 29-JUNE 01, 2018</w:t>
      </w:r>
    </w:p>
    <w:p w14:paraId="05C84B5F" w14:textId="77777777" w:rsidR="00DF2DCF" w:rsidRDefault="00DF2DCF" w:rsidP="006D7FD3">
      <w:pPr>
        <w:spacing w:after="0"/>
      </w:pPr>
    </w:p>
    <w:p w14:paraId="57C371BA" w14:textId="77777777" w:rsidR="00D436BB" w:rsidRDefault="00D436BB" w:rsidP="006D7FD3">
      <w:pPr>
        <w:spacing w:after="0"/>
      </w:pPr>
    </w:p>
    <w:p w14:paraId="5CFB69D3" w14:textId="1814245B" w:rsidR="00001E28" w:rsidRPr="00E40E7D" w:rsidRDefault="00001E28" w:rsidP="006D7FD3">
      <w:pPr>
        <w:spacing w:after="0"/>
        <w:rPr>
          <w:b/>
          <w:color w:val="0070C0"/>
          <w:u w:val="single"/>
        </w:rPr>
      </w:pPr>
      <w:r w:rsidRPr="00E40E7D">
        <w:rPr>
          <w:b/>
          <w:color w:val="0070C0"/>
          <w:u w:val="single"/>
        </w:rPr>
        <w:lastRenderedPageBreak/>
        <w:t>EMPLOYMENT AND EXPERIENCE</w:t>
      </w:r>
    </w:p>
    <w:p w14:paraId="3417ABBB" w14:textId="77777777" w:rsidR="00001E28" w:rsidRPr="00E40E7D" w:rsidRDefault="00001E28" w:rsidP="006D7FD3">
      <w:pPr>
        <w:spacing w:after="0"/>
        <w:rPr>
          <w:b/>
          <w:color w:val="0070C0"/>
          <w:u w:val="single"/>
        </w:rPr>
      </w:pPr>
    </w:p>
    <w:p w14:paraId="0B23E3E0" w14:textId="77777777" w:rsidR="00001E28" w:rsidRPr="00E40E7D" w:rsidRDefault="00001E28" w:rsidP="006D7FD3">
      <w:pPr>
        <w:spacing w:after="0"/>
        <w:rPr>
          <w:b/>
        </w:rPr>
      </w:pPr>
      <w:r w:rsidRPr="00E40E7D">
        <w:rPr>
          <w:b/>
        </w:rPr>
        <w:t>DEPARTMENT OF EDUCATION – CEBU PROVINCE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8A0443">
        <w:rPr>
          <w:b/>
        </w:rPr>
        <w:t xml:space="preserve">April 2018 - </w:t>
      </w:r>
      <w:r w:rsidRPr="00E40E7D">
        <w:rPr>
          <w:b/>
        </w:rPr>
        <w:t>Present</w:t>
      </w:r>
    </w:p>
    <w:p w14:paraId="7AE9D207" w14:textId="77777777" w:rsidR="00001E28" w:rsidRPr="00E40E7D" w:rsidRDefault="00001E28" w:rsidP="006D7FD3">
      <w:pPr>
        <w:spacing w:after="0"/>
        <w:rPr>
          <w:b/>
          <w:i/>
        </w:rPr>
      </w:pPr>
      <w:r w:rsidRPr="00E40E7D">
        <w:rPr>
          <w:b/>
          <w:i/>
        </w:rPr>
        <w:t>Project Development Officer 1</w:t>
      </w:r>
    </w:p>
    <w:p w14:paraId="772B4595" w14:textId="77777777" w:rsidR="00001E28" w:rsidRDefault="00001E28" w:rsidP="00001E28">
      <w:pPr>
        <w:pStyle w:val="ListParagraph"/>
        <w:numPr>
          <w:ilvl w:val="0"/>
          <w:numId w:val="2"/>
        </w:numPr>
        <w:spacing w:after="0"/>
      </w:pPr>
      <w:r>
        <w:t>Youth Formation Program, management and implementation;</w:t>
      </w:r>
    </w:p>
    <w:p w14:paraId="52196CD3" w14:textId="77777777" w:rsidR="00001E28" w:rsidRDefault="00001E28" w:rsidP="00001E28">
      <w:pPr>
        <w:pStyle w:val="ListParagraph"/>
        <w:numPr>
          <w:ilvl w:val="0"/>
          <w:numId w:val="2"/>
        </w:numPr>
        <w:spacing w:after="0"/>
      </w:pPr>
      <w:r>
        <w:t>Acts as member of the Division Field Technical Assistance Team to schools in implementing their school-based youth formation program management scheme;</w:t>
      </w:r>
    </w:p>
    <w:p w14:paraId="3470B2B2" w14:textId="77777777" w:rsidR="00001E28" w:rsidRDefault="00001E28" w:rsidP="00001E28">
      <w:pPr>
        <w:pStyle w:val="ListParagraph"/>
        <w:numPr>
          <w:ilvl w:val="0"/>
          <w:numId w:val="2"/>
        </w:numPr>
        <w:spacing w:after="0"/>
      </w:pPr>
      <w:r>
        <w:t>Prepare and submit reports to the Senior Education Program Specialist for policy recommendation on division youth formation program;</w:t>
      </w:r>
    </w:p>
    <w:p w14:paraId="62841A8C" w14:textId="77777777" w:rsidR="00001E28" w:rsidRDefault="00001E28" w:rsidP="00001E28">
      <w:pPr>
        <w:pStyle w:val="ListParagraph"/>
        <w:numPr>
          <w:ilvl w:val="0"/>
          <w:numId w:val="2"/>
        </w:numPr>
        <w:spacing w:after="0"/>
      </w:pPr>
      <w:r>
        <w:t>Develop localized needs assessment tool for conceptualizing youth formation training programs in the division level;</w:t>
      </w:r>
    </w:p>
    <w:p w14:paraId="00FB5C6F" w14:textId="77777777" w:rsidR="00001E28" w:rsidRDefault="004056AD" w:rsidP="00001E28">
      <w:pPr>
        <w:pStyle w:val="ListParagraph"/>
        <w:numPr>
          <w:ilvl w:val="0"/>
          <w:numId w:val="2"/>
        </w:numPr>
        <w:spacing w:after="0"/>
      </w:pPr>
      <w:r>
        <w:t>Conducts Capacity Building Activities to advisers, school youth formation coordinators, and students on skills development, leadership and relevant youth formation programs;</w:t>
      </w:r>
    </w:p>
    <w:p w14:paraId="4615AD32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Prepares division memorandum and facilitates the conduct of the training needs assessment in schools;</w:t>
      </w:r>
    </w:p>
    <w:p w14:paraId="48A22AB6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Organizes Capacity Building Programs for Guidance Counselors, and School Guidance Counselors in the conduct of career guidance program with assistance from the Curriculum Improvement Division (CID);</w:t>
      </w:r>
    </w:p>
    <w:p w14:paraId="104D5B5E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Provides monitors and evaluation functions to the Implementation of Youth Formation programs to ensure quality standard compliance;</w:t>
      </w:r>
    </w:p>
    <w:p w14:paraId="02B6D10F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Monitors proper implementation of youth formation programs including but not limited to the school implementation of the SSG/SPG General Plan of Actions and Career Guidance Modules;</w:t>
      </w:r>
    </w:p>
    <w:p w14:paraId="3A7EF0DC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Administers the monitoring and evaluation tools for implementation of programs and projects;</w:t>
      </w:r>
    </w:p>
    <w:p w14:paraId="32EAFB8C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Tabulates, consolidate and recommends action research agenda based on the monitoring and evaluation results of the improvement and development of youth formation programs;</w:t>
      </w:r>
    </w:p>
    <w:p w14:paraId="7BC0E93F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Drafts proposals to possible partners and advocates of youth formation to support initiatives and roll-out of programs;</w:t>
      </w:r>
    </w:p>
    <w:p w14:paraId="32C1095A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Establishes partnership and linkages in support of the youth formation programs, projects and activities at the division level;</w:t>
      </w:r>
    </w:p>
    <w:p w14:paraId="32909817" w14:textId="77777777" w:rsidR="004056AD" w:rsidRDefault="004056AD" w:rsidP="00001E28">
      <w:pPr>
        <w:pStyle w:val="ListParagraph"/>
        <w:numPr>
          <w:ilvl w:val="0"/>
          <w:numId w:val="2"/>
        </w:numPr>
        <w:spacing w:after="0"/>
      </w:pPr>
      <w:r>
        <w:t>Secondary duties as may be assigned by the superior.</w:t>
      </w:r>
    </w:p>
    <w:p w14:paraId="73B39571" w14:textId="77777777" w:rsidR="006A4883" w:rsidRDefault="006A4883" w:rsidP="004056AD">
      <w:pPr>
        <w:spacing w:after="0"/>
        <w:rPr>
          <w:b/>
        </w:rPr>
      </w:pPr>
    </w:p>
    <w:p w14:paraId="4B78F308" w14:textId="77777777" w:rsidR="006A4883" w:rsidRDefault="006A4883" w:rsidP="004056AD">
      <w:pPr>
        <w:spacing w:after="0"/>
        <w:rPr>
          <w:b/>
        </w:rPr>
      </w:pPr>
    </w:p>
    <w:p w14:paraId="7A1051CB" w14:textId="7FEECF06" w:rsidR="004056AD" w:rsidRPr="00E40E7D" w:rsidRDefault="004056AD" w:rsidP="004056AD">
      <w:pPr>
        <w:spacing w:after="0"/>
        <w:rPr>
          <w:b/>
        </w:rPr>
      </w:pPr>
      <w:r w:rsidRPr="00E40E7D">
        <w:rPr>
          <w:b/>
        </w:rPr>
        <w:t>WIPRO BPS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08 – 2018</w:t>
      </w:r>
    </w:p>
    <w:p w14:paraId="5F1EDB6B" w14:textId="77777777" w:rsidR="004056AD" w:rsidRPr="00E40E7D" w:rsidRDefault="004056AD" w:rsidP="004056AD">
      <w:pPr>
        <w:spacing w:after="0"/>
        <w:rPr>
          <w:b/>
          <w:i/>
        </w:rPr>
      </w:pPr>
      <w:r w:rsidRPr="00E40E7D">
        <w:rPr>
          <w:b/>
          <w:i/>
        </w:rPr>
        <w:t>Voice Coach</w:t>
      </w:r>
    </w:p>
    <w:p w14:paraId="3DD48FAF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Responsible of providing assistance to advisors on communication comprehension;</w:t>
      </w:r>
    </w:p>
    <w:p w14:paraId="1E98F110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Handle focus group and monitor misstep and inaccuracy with the process and communication;</w:t>
      </w:r>
    </w:p>
    <w:p w14:paraId="6C64A709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Provide coaching/feedback and possible counseling to advisors;</w:t>
      </w:r>
    </w:p>
    <w:p w14:paraId="6C68F542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Design programs suited for communication enhancement;</w:t>
      </w:r>
    </w:p>
    <w:p w14:paraId="1195E1E3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Handles Accent Communication Enhancement classes if need arise;</w:t>
      </w:r>
    </w:p>
    <w:p w14:paraId="3E076D26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Establish the importance of Communication in the BSP industry;</w:t>
      </w:r>
    </w:p>
    <w:p w14:paraId="3DF320AC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Conducts fun activities for support group;</w:t>
      </w:r>
    </w:p>
    <w:p w14:paraId="33394678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Build camaraderie among the support group and individuals in the production floor;</w:t>
      </w:r>
    </w:p>
    <w:p w14:paraId="41C04014" w14:textId="77777777" w:rsidR="004056AD" w:rsidRDefault="004056AD" w:rsidP="004056AD">
      <w:pPr>
        <w:spacing w:after="0"/>
      </w:pPr>
    </w:p>
    <w:p w14:paraId="076705DA" w14:textId="07890CF3" w:rsidR="004056AD" w:rsidRPr="00E40E7D" w:rsidRDefault="004056AD" w:rsidP="004056AD">
      <w:pPr>
        <w:spacing w:after="0"/>
        <w:rPr>
          <w:b/>
        </w:rPr>
      </w:pPr>
      <w:r w:rsidRPr="00E40E7D">
        <w:rPr>
          <w:b/>
        </w:rPr>
        <w:t>ST JOHN XXIII SEMINARY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13 – 2014</w:t>
      </w:r>
    </w:p>
    <w:p w14:paraId="165833B8" w14:textId="77777777" w:rsidR="004056AD" w:rsidRPr="00E40E7D" w:rsidRDefault="004056AD" w:rsidP="004056AD">
      <w:pPr>
        <w:spacing w:after="0"/>
        <w:rPr>
          <w:b/>
          <w:i/>
        </w:rPr>
      </w:pPr>
      <w:r w:rsidRPr="00E40E7D">
        <w:rPr>
          <w:b/>
          <w:i/>
        </w:rPr>
        <w:t>Guidance Counselor/Subject Teacher</w:t>
      </w:r>
    </w:p>
    <w:p w14:paraId="50C4E42C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Coordinate with School Administrators, Principal and Teachers on academic and behavioral conduct;</w:t>
      </w:r>
    </w:p>
    <w:p w14:paraId="2C724D05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Administer Entrance Examination for freshmen applicants;</w:t>
      </w:r>
    </w:p>
    <w:p w14:paraId="380174E9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Facilitate seminars and trainings;</w:t>
      </w:r>
    </w:p>
    <w:p w14:paraId="2AEEDC0C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Conduct Individual and Group Counseling;</w:t>
      </w:r>
    </w:p>
    <w:p w14:paraId="287C8430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Administer Teacher Evaluation and Support staff if needed;</w:t>
      </w:r>
    </w:p>
    <w:p w14:paraId="4BE7F862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Prepare modules for different team building activities;</w:t>
      </w:r>
    </w:p>
    <w:p w14:paraId="1D30A45E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Conduct classroom instruction;</w:t>
      </w:r>
    </w:p>
    <w:p w14:paraId="6E1E58AD" w14:textId="77777777" w:rsidR="004056AD" w:rsidRDefault="004056AD" w:rsidP="004056AD">
      <w:pPr>
        <w:pStyle w:val="ListParagraph"/>
        <w:numPr>
          <w:ilvl w:val="0"/>
          <w:numId w:val="2"/>
        </w:numPr>
        <w:spacing w:after="0"/>
      </w:pPr>
      <w:r>
        <w:t>Handling Health subject to all high school levels.</w:t>
      </w:r>
    </w:p>
    <w:p w14:paraId="1D3CDD56" w14:textId="77777777" w:rsidR="00D079D5" w:rsidRDefault="00D079D5" w:rsidP="00D079D5">
      <w:pPr>
        <w:spacing w:after="0"/>
      </w:pPr>
    </w:p>
    <w:p w14:paraId="4303E2B7" w14:textId="2FC26BD1" w:rsidR="00D079D5" w:rsidRPr="00E40E7D" w:rsidRDefault="00D079D5" w:rsidP="00D079D5">
      <w:pPr>
        <w:spacing w:after="0"/>
        <w:rPr>
          <w:b/>
        </w:rPr>
      </w:pPr>
      <w:r w:rsidRPr="00E40E7D">
        <w:rPr>
          <w:b/>
        </w:rPr>
        <w:t>UNIVERSITY OF CEBU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08 – 2012</w:t>
      </w:r>
    </w:p>
    <w:p w14:paraId="071D6259" w14:textId="77777777" w:rsidR="00D079D5" w:rsidRPr="00E40E7D" w:rsidRDefault="00D079D5" w:rsidP="00D079D5">
      <w:pPr>
        <w:spacing w:after="0"/>
        <w:rPr>
          <w:b/>
          <w:i/>
        </w:rPr>
      </w:pPr>
      <w:r w:rsidRPr="00E40E7D">
        <w:rPr>
          <w:b/>
          <w:i/>
        </w:rPr>
        <w:t>College Instructor (Part-time)</w:t>
      </w:r>
    </w:p>
    <w:p w14:paraId="0D5297F9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onduct Classroom teaching for Psychology 1;</w:t>
      </w:r>
    </w:p>
    <w:p w14:paraId="349CE24E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oordinate with department chair to facilitate Study Habit Development for students;</w:t>
      </w:r>
    </w:p>
    <w:p w14:paraId="01A2A2AE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Student Referral to Guidance Center for Career and Personal Enhancement;</w:t>
      </w:r>
    </w:p>
    <w:p w14:paraId="5747A69B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Extend Educational enhancement outside the campus;</w:t>
      </w:r>
    </w:p>
    <w:p w14:paraId="72CF6764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onducts interview with other educators to collaborate ideas for enhancement.</w:t>
      </w:r>
    </w:p>
    <w:p w14:paraId="19BE5FE4" w14:textId="77777777" w:rsidR="00D079D5" w:rsidRDefault="00D079D5" w:rsidP="00D079D5">
      <w:pPr>
        <w:spacing w:after="0"/>
      </w:pPr>
    </w:p>
    <w:p w14:paraId="37716B58" w14:textId="50AF0AD7" w:rsidR="00D079D5" w:rsidRPr="00E40E7D" w:rsidRDefault="00D079D5" w:rsidP="00D079D5">
      <w:pPr>
        <w:spacing w:after="0"/>
        <w:rPr>
          <w:b/>
        </w:rPr>
      </w:pPr>
      <w:r w:rsidRPr="00E40E7D">
        <w:rPr>
          <w:b/>
        </w:rPr>
        <w:t>CEBU INTERNATIONAL DISTANCE EDUCATION COLLEGE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07 - 2008</w:t>
      </w:r>
    </w:p>
    <w:p w14:paraId="152FEDAE" w14:textId="77777777" w:rsidR="00D079D5" w:rsidRPr="00E40E7D" w:rsidRDefault="00D079D5" w:rsidP="00D079D5">
      <w:pPr>
        <w:spacing w:after="0"/>
        <w:rPr>
          <w:b/>
          <w:i/>
        </w:rPr>
      </w:pPr>
      <w:r w:rsidRPr="00E40E7D">
        <w:rPr>
          <w:b/>
          <w:i/>
        </w:rPr>
        <w:t>Chairman, Arts and Sciences / Instructor / College Guidance Counselor</w:t>
      </w:r>
    </w:p>
    <w:p w14:paraId="6ABDF676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Weekly and monthly reports of enrolment frequencies to college dean, VPAA;</w:t>
      </w:r>
    </w:p>
    <w:p w14:paraId="14A50D4C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reate Annual Developmental Program;</w:t>
      </w:r>
    </w:p>
    <w:p w14:paraId="1AFBDCD3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Spearhead student-teacher meetings and other activities;</w:t>
      </w:r>
    </w:p>
    <w:p w14:paraId="4B5357AE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Administer College Entrance Examination;</w:t>
      </w:r>
    </w:p>
    <w:p w14:paraId="57577D8F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Facilitate meetings, seminars and trainings;</w:t>
      </w:r>
    </w:p>
    <w:p w14:paraId="5278BE80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reate modules used for student’s textbooks;</w:t>
      </w:r>
    </w:p>
    <w:p w14:paraId="7D310F62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oordinate with co-chairmen for implantation of rules, regulations, polies and procedures;</w:t>
      </w:r>
    </w:p>
    <w:p w14:paraId="5E282F77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Substitute teachers in their absence;</w:t>
      </w:r>
    </w:p>
    <w:p w14:paraId="46B1D4A7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Conducts one-on-one classroom teaching and discussion;</w:t>
      </w:r>
    </w:p>
    <w:p w14:paraId="2F37DE24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Monitor teacher’s academic teaching styles and grading system.</w:t>
      </w:r>
    </w:p>
    <w:p w14:paraId="0D51CBE5" w14:textId="77777777" w:rsidR="00D079D5" w:rsidRDefault="00D079D5" w:rsidP="00D079D5">
      <w:pPr>
        <w:spacing w:after="0"/>
      </w:pPr>
    </w:p>
    <w:p w14:paraId="1607C83E" w14:textId="663FB2BE" w:rsidR="00D079D5" w:rsidRPr="00E40E7D" w:rsidRDefault="00D079D5" w:rsidP="00D079D5">
      <w:pPr>
        <w:spacing w:after="0"/>
        <w:rPr>
          <w:b/>
        </w:rPr>
      </w:pPr>
      <w:r w:rsidRPr="00E40E7D">
        <w:rPr>
          <w:b/>
        </w:rPr>
        <w:t>COFFEE CENTRALE THE BEAN CO., INC (BO’S COFFEE CLUB)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06 – 2007</w:t>
      </w:r>
    </w:p>
    <w:p w14:paraId="4399A0E7" w14:textId="77777777" w:rsidR="00D079D5" w:rsidRPr="00E40E7D" w:rsidRDefault="00D079D5" w:rsidP="00D079D5">
      <w:pPr>
        <w:spacing w:after="0"/>
        <w:rPr>
          <w:b/>
          <w:i/>
        </w:rPr>
      </w:pPr>
      <w:r w:rsidRPr="00E40E7D">
        <w:rPr>
          <w:b/>
          <w:i/>
        </w:rPr>
        <w:t>Human Resource Coordinator</w:t>
      </w:r>
    </w:p>
    <w:p w14:paraId="77BEA877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Screening applicants thru phone interview;</w:t>
      </w:r>
    </w:p>
    <w:p w14:paraId="6851C24E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Facilitate Training on Company Profile and Vision-Mission;</w:t>
      </w:r>
    </w:p>
    <w:p w14:paraId="23982BE4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Prepare employees bi-monthly salary, benefits, incentives, etc.;</w:t>
      </w:r>
    </w:p>
    <w:p w14:paraId="1FD87F7B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Responsible for collecting and submitting Government Mandated Agencies;</w:t>
      </w:r>
    </w:p>
    <w:p w14:paraId="4F9F4742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 xml:space="preserve">Monitor Performance Evaluation Results for Trainees, Contractual, Probationary and </w:t>
      </w:r>
    </w:p>
    <w:p w14:paraId="2C7D83F2" w14:textId="77777777" w:rsidR="00D079D5" w:rsidRDefault="00D079D5" w:rsidP="00D079D5">
      <w:pPr>
        <w:pStyle w:val="ListParagraph"/>
        <w:spacing w:after="0"/>
      </w:pPr>
      <w:r>
        <w:t>Regular employees;</w:t>
      </w:r>
    </w:p>
    <w:p w14:paraId="663BB400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>Timekeeping of employees attendance, tardiness and absenteeism;</w:t>
      </w:r>
    </w:p>
    <w:p w14:paraId="1B756315" w14:textId="77777777" w:rsidR="00D079D5" w:rsidRDefault="00D079D5" w:rsidP="00D079D5">
      <w:pPr>
        <w:pStyle w:val="ListParagraph"/>
        <w:numPr>
          <w:ilvl w:val="0"/>
          <w:numId w:val="2"/>
        </w:numPr>
        <w:spacing w:after="0"/>
      </w:pPr>
      <w:r>
        <w:t xml:space="preserve">Facilitate loan applications, innovate and implement hospitalization program, rewards </w:t>
      </w:r>
      <w:proofErr w:type="spellStart"/>
      <w:r>
        <w:t>etc</w:t>
      </w:r>
      <w:proofErr w:type="spellEnd"/>
      <w:r>
        <w:t>;</w:t>
      </w:r>
    </w:p>
    <w:p w14:paraId="6B241D93" w14:textId="06E63F77" w:rsidR="006A4883" w:rsidRDefault="006A4883" w:rsidP="00D079D5">
      <w:pPr>
        <w:spacing w:after="0"/>
        <w:rPr>
          <w:b/>
        </w:rPr>
      </w:pPr>
    </w:p>
    <w:p w14:paraId="4A1D7D2A" w14:textId="77777777" w:rsidR="006C44A2" w:rsidRDefault="006C44A2" w:rsidP="00D079D5">
      <w:pPr>
        <w:spacing w:after="0"/>
        <w:rPr>
          <w:b/>
        </w:rPr>
      </w:pPr>
    </w:p>
    <w:p w14:paraId="638F7614" w14:textId="34B91EA8" w:rsidR="00D079D5" w:rsidRPr="00E40E7D" w:rsidRDefault="00435C1F" w:rsidP="00D079D5">
      <w:pPr>
        <w:spacing w:after="0"/>
        <w:rPr>
          <w:b/>
        </w:rPr>
      </w:pPr>
      <w:r w:rsidRPr="00E40E7D">
        <w:rPr>
          <w:b/>
        </w:rPr>
        <w:t>CEBU INSTITUTE OF TECHNOLOGY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04 – 2006</w:t>
      </w:r>
    </w:p>
    <w:p w14:paraId="11B1C9D7" w14:textId="77777777" w:rsidR="00435C1F" w:rsidRPr="00E40E7D" w:rsidRDefault="00435C1F" w:rsidP="00D079D5">
      <w:pPr>
        <w:spacing w:after="0"/>
        <w:rPr>
          <w:b/>
          <w:i/>
        </w:rPr>
      </w:pPr>
      <w:r w:rsidRPr="00E40E7D">
        <w:rPr>
          <w:b/>
          <w:i/>
        </w:rPr>
        <w:t>College Guidance Counselor</w:t>
      </w:r>
    </w:p>
    <w:p w14:paraId="6C98F826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Prepare Guidance Program for student awareness, participation and improvement;</w:t>
      </w:r>
    </w:p>
    <w:p w14:paraId="4374A8BD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Implementation of the School’s Admission Policies;</w:t>
      </w:r>
    </w:p>
    <w:p w14:paraId="6D7A39E4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Undertake individual analysis of students in coordination with the school Psychometrician together with the department concerned;</w:t>
      </w:r>
    </w:p>
    <w:p w14:paraId="050BDADD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Handles referrals and conduct interviews for individual information file;</w:t>
      </w:r>
    </w:p>
    <w:p w14:paraId="32D80DA7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Academic and social follow-up student referral for testing and other services to appropriate offices or agencies;</w:t>
      </w:r>
    </w:p>
    <w:p w14:paraId="25909071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Interpretation of test scores to students, parents and faculty;</w:t>
      </w:r>
    </w:p>
    <w:p w14:paraId="3602118C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Perform Individual and group counseling;</w:t>
      </w:r>
    </w:p>
    <w:p w14:paraId="0868012D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Participates in faculty and department head meeting;</w:t>
      </w:r>
    </w:p>
    <w:p w14:paraId="1901E29B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>Conducts case conferences with students, parents, teachers and school heads.</w:t>
      </w:r>
    </w:p>
    <w:p w14:paraId="785F242E" w14:textId="77777777" w:rsidR="00435C1F" w:rsidRDefault="00435C1F" w:rsidP="00435C1F">
      <w:pPr>
        <w:spacing w:after="0"/>
      </w:pPr>
    </w:p>
    <w:p w14:paraId="74FBEAAD" w14:textId="3CD9E1A2" w:rsidR="00435C1F" w:rsidRPr="00E40E7D" w:rsidRDefault="00435C1F" w:rsidP="00435C1F">
      <w:pPr>
        <w:spacing w:after="0"/>
        <w:rPr>
          <w:b/>
        </w:rPr>
      </w:pPr>
      <w:r w:rsidRPr="00E40E7D">
        <w:rPr>
          <w:b/>
        </w:rPr>
        <w:t>AS ENRIQUEZ ENGINEERING CONSULTANCY</w:t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Pr="00E40E7D">
        <w:rPr>
          <w:b/>
        </w:rPr>
        <w:tab/>
      </w:r>
      <w:r w:rsidR="00D436BB">
        <w:rPr>
          <w:b/>
        </w:rPr>
        <w:tab/>
      </w:r>
      <w:r w:rsidRPr="00E40E7D">
        <w:rPr>
          <w:b/>
        </w:rPr>
        <w:t>2002 -2004</w:t>
      </w:r>
    </w:p>
    <w:p w14:paraId="7F66D353" w14:textId="77777777" w:rsidR="00435C1F" w:rsidRPr="00E40E7D" w:rsidRDefault="00435C1F" w:rsidP="00435C1F">
      <w:pPr>
        <w:spacing w:after="0"/>
        <w:rPr>
          <w:b/>
          <w:i/>
        </w:rPr>
      </w:pPr>
      <w:r w:rsidRPr="00E40E7D">
        <w:rPr>
          <w:b/>
          <w:i/>
        </w:rPr>
        <w:t>Administrative and Finance Assistant</w:t>
      </w:r>
    </w:p>
    <w:p w14:paraId="26C60752" w14:textId="77777777" w:rsidR="00435C1F" w:rsidRDefault="00435C1F" w:rsidP="00435C1F">
      <w:pPr>
        <w:pStyle w:val="ListParagraph"/>
        <w:numPr>
          <w:ilvl w:val="0"/>
          <w:numId w:val="2"/>
        </w:numPr>
        <w:spacing w:after="0"/>
      </w:pPr>
      <w:r>
        <w:t xml:space="preserve">Responsible for government mandated </w:t>
      </w:r>
      <w:r w:rsidR="00E40E7D">
        <w:t>updates and remittances (HDMF, PHIC, and BIR);</w:t>
      </w:r>
    </w:p>
    <w:p w14:paraId="1613AB7C" w14:textId="77777777" w:rsidR="00E40E7D" w:rsidRDefault="00E40E7D" w:rsidP="00435C1F">
      <w:pPr>
        <w:pStyle w:val="ListParagraph"/>
        <w:numPr>
          <w:ilvl w:val="0"/>
          <w:numId w:val="2"/>
        </w:numPr>
        <w:spacing w:after="0"/>
      </w:pPr>
      <w:r>
        <w:t>Petty cash liquidation report;</w:t>
      </w:r>
    </w:p>
    <w:p w14:paraId="0BA66D98" w14:textId="77777777" w:rsidR="00E40E7D" w:rsidRDefault="00E40E7D" w:rsidP="00E40E7D">
      <w:pPr>
        <w:pStyle w:val="ListParagraph"/>
        <w:numPr>
          <w:ilvl w:val="0"/>
          <w:numId w:val="2"/>
        </w:numPr>
        <w:spacing w:after="0"/>
      </w:pPr>
      <w:r>
        <w:t>Generate cheques to suppliers and payables;</w:t>
      </w:r>
    </w:p>
    <w:p w14:paraId="0AC726E1" w14:textId="77777777" w:rsidR="00E40E7D" w:rsidRDefault="00E40E7D" w:rsidP="00E40E7D">
      <w:pPr>
        <w:pStyle w:val="ListParagraph"/>
        <w:numPr>
          <w:ilvl w:val="0"/>
          <w:numId w:val="2"/>
        </w:numPr>
        <w:spacing w:after="0"/>
      </w:pPr>
      <w:r>
        <w:t xml:space="preserve">Responsible for incoming / outgoing phone calls, mails, letters, fax </w:t>
      </w:r>
      <w:proofErr w:type="spellStart"/>
      <w:r>
        <w:t>etc</w:t>
      </w:r>
      <w:proofErr w:type="spellEnd"/>
      <w:r>
        <w:t>;</w:t>
      </w:r>
    </w:p>
    <w:p w14:paraId="152B443B" w14:textId="77777777" w:rsidR="00E40E7D" w:rsidRDefault="00E40E7D" w:rsidP="00E40E7D">
      <w:pPr>
        <w:pStyle w:val="ListParagraph"/>
        <w:numPr>
          <w:ilvl w:val="0"/>
          <w:numId w:val="2"/>
        </w:numPr>
        <w:spacing w:after="0"/>
      </w:pPr>
      <w:r>
        <w:t>Consolidate and submit Annual VAT Liquidation report of the company’s President and General Manager.</w:t>
      </w:r>
    </w:p>
    <w:p w14:paraId="37E551A4" w14:textId="77777777" w:rsidR="00E40E7D" w:rsidRDefault="00E40E7D" w:rsidP="00E40E7D">
      <w:pPr>
        <w:spacing w:after="0"/>
      </w:pPr>
    </w:p>
    <w:p w14:paraId="7379E1FB" w14:textId="77777777" w:rsidR="00E40E7D" w:rsidRPr="00E40E7D" w:rsidRDefault="00E40E7D" w:rsidP="00E40E7D">
      <w:pPr>
        <w:spacing w:after="0"/>
        <w:rPr>
          <w:b/>
          <w:color w:val="0070C0"/>
          <w:u w:val="single"/>
        </w:rPr>
      </w:pPr>
      <w:r w:rsidRPr="00E40E7D">
        <w:rPr>
          <w:b/>
          <w:color w:val="0070C0"/>
          <w:u w:val="single"/>
        </w:rPr>
        <w:t>PERSONAL DATA</w:t>
      </w:r>
    </w:p>
    <w:p w14:paraId="25DF5F7C" w14:textId="77777777" w:rsidR="00E40E7D" w:rsidRDefault="00E40E7D" w:rsidP="00E40E7D">
      <w:pPr>
        <w:spacing w:after="0"/>
        <w:rPr>
          <w:u w:val="single"/>
        </w:rPr>
      </w:pPr>
    </w:p>
    <w:p w14:paraId="055ED0EC" w14:textId="77777777" w:rsidR="00E40E7D" w:rsidRDefault="00E40E7D" w:rsidP="00E40E7D">
      <w:pPr>
        <w:spacing w:after="0"/>
      </w:pPr>
      <w:r>
        <w:tab/>
        <w:t>Date of birth</w:t>
      </w:r>
      <w:r>
        <w:tab/>
      </w:r>
      <w:r>
        <w:tab/>
        <w:t>February 06, 1979</w:t>
      </w:r>
    </w:p>
    <w:p w14:paraId="21819C0B" w14:textId="77777777" w:rsidR="00E40E7D" w:rsidRDefault="00E40E7D" w:rsidP="00E40E7D">
      <w:pPr>
        <w:spacing w:after="0"/>
      </w:pPr>
      <w:r>
        <w:tab/>
        <w:t>Place of birth</w:t>
      </w:r>
      <w:r>
        <w:tab/>
      </w:r>
      <w:r>
        <w:tab/>
        <w:t>Cebu City</w:t>
      </w:r>
    </w:p>
    <w:p w14:paraId="044C0F37" w14:textId="77777777" w:rsidR="00E40E7D" w:rsidRDefault="00E40E7D" w:rsidP="00E40E7D">
      <w:pPr>
        <w:spacing w:after="0"/>
      </w:pPr>
      <w:r>
        <w:tab/>
        <w:t>Sex</w:t>
      </w:r>
      <w:r>
        <w:tab/>
      </w:r>
      <w:r>
        <w:tab/>
      </w:r>
      <w:r>
        <w:tab/>
        <w:t>Female</w:t>
      </w:r>
    </w:p>
    <w:p w14:paraId="74F073D0" w14:textId="77777777" w:rsidR="00E40E7D" w:rsidRDefault="00E40E7D" w:rsidP="00E40E7D">
      <w:pPr>
        <w:spacing w:after="0"/>
      </w:pPr>
      <w:r>
        <w:tab/>
        <w:t>Status</w:t>
      </w:r>
      <w:r>
        <w:tab/>
      </w:r>
      <w:r>
        <w:tab/>
      </w:r>
      <w:r>
        <w:tab/>
        <w:t>Single</w:t>
      </w:r>
    </w:p>
    <w:p w14:paraId="4797F3AA" w14:textId="2FCF96A3" w:rsidR="00E40E7D" w:rsidRDefault="00E40E7D" w:rsidP="00E40E7D">
      <w:pPr>
        <w:spacing w:after="0"/>
      </w:pPr>
      <w:r>
        <w:tab/>
        <w:t>Age</w:t>
      </w:r>
      <w:r>
        <w:tab/>
      </w:r>
      <w:r>
        <w:tab/>
      </w:r>
      <w:r>
        <w:tab/>
        <w:t>4</w:t>
      </w:r>
      <w:r w:rsidR="00930DAE">
        <w:t>2</w:t>
      </w:r>
      <w:r>
        <w:t xml:space="preserve"> years old</w:t>
      </w:r>
    </w:p>
    <w:p w14:paraId="2B6B9966" w14:textId="77777777" w:rsidR="00E40E7D" w:rsidRDefault="00E40E7D" w:rsidP="00E40E7D">
      <w:pPr>
        <w:spacing w:after="0"/>
      </w:pPr>
      <w:r>
        <w:tab/>
        <w:t xml:space="preserve">Height </w:t>
      </w:r>
      <w:r>
        <w:tab/>
      </w:r>
      <w:r>
        <w:tab/>
      </w:r>
      <w:r>
        <w:tab/>
        <w:t>5’2”</w:t>
      </w:r>
    </w:p>
    <w:p w14:paraId="59E8B352" w14:textId="3CA4C8E4" w:rsidR="00E40E7D" w:rsidRDefault="00E40E7D" w:rsidP="00E40E7D">
      <w:pPr>
        <w:spacing w:after="0"/>
      </w:pPr>
      <w:r>
        <w:tab/>
        <w:t>Weight</w:t>
      </w:r>
      <w:r>
        <w:tab/>
      </w:r>
      <w:r>
        <w:tab/>
      </w:r>
      <w:r>
        <w:tab/>
        <w:t>1</w:t>
      </w:r>
      <w:r w:rsidR="00930DAE">
        <w:t>47</w:t>
      </w:r>
      <w:r>
        <w:t xml:space="preserve"> </w:t>
      </w:r>
      <w:proofErr w:type="spellStart"/>
      <w:r>
        <w:t>lbs</w:t>
      </w:r>
      <w:proofErr w:type="spellEnd"/>
    </w:p>
    <w:p w14:paraId="4F3445C0" w14:textId="77777777" w:rsidR="00E40E7D" w:rsidRDefault="00E40E7D" w:rsidP="00E40E7D">
      <w:pPr>
        <w:spacing w:after="0"/>
      </w:pPr>
      <w:r>
        <w:tab/>
        <w:t>Religion</w:t>
      </w:r>
      <w:r>
        <w:tab/>
      </w:r>
      <w:r>
        <w:tab/>
      </w:r>
      <w:r>
        <w:tab/>
        <w:t>Roman Catholic</w:t>
      </w:r>
    </w:p>
    <w:p w14:paraId="2364C559" w14:textId="77777777" w:rsidR="00E40E7D" w:rsidRDefault="00E40E7D" w:rsidP="00E40E7D">
      <w:pPr>
        <w:spacing w:after="0"/>
      </w:pPr>
      <w:r>
        <w:tab/>
        <w:t>Citizenship</w:t>
      </w:r>
      <w:r>
        <w:tab/>
      </w:r>
      <w:r>
        <w:tab/>
        <w:t>Filipino</w:t>
      </w:r>
    </w:p>
    <w:p w14:paraId="6BF39EB4" w14:textId="77777777" w:rsidR="00E40E7D" w:rsidRDefault="00E40E7D" w:rsidP="00E40E7D">
      <w:pPr>
        <w:spacing w:after="0"/>
      </w:pPr>
    </w:p>
    <w:p w14:paraId="7C1C4225" w14:textId="77777777" w:rsidR="00E40E7D" w:rsidRPr="00E40E7D" w:rsidRDefault="00E40E7D" w:rsidP="00E40E7D">
      <w:pPr>
        <w:spacing w:after="0"/>
        <w:rPr>
          <w:b/>
          <w:color w:val="0070C0"/>
          <w:u w:val="single"/>
        </w:rPr>
      </w:pPr>
      <w:r w:rsidRPr="00E40E7D">
        <w:rPr>
          <w:b/>
          <w:color w:val="0070C0"/>
          <w:u w:val="single"/>
        </w:rPr>
        <w:t>REFERENCES</w:t>
      </w:r>
    </w:p>
    <w:p w14:paraId="63226EDD" w14:textId="77777777" w:rsidR="00E40E7D" w:rsidRDefault="00E40E7D" w:rsidP="00E40E7D">
      <w:pPr>
        <w:spacing w:after="0"/>
        <w:rPr>
          <w:u w:val="single"/>
        </w:rPr>
      </w:pPr>
    </w:p>
    <w:p w14:paraId="3B040401" w14:textId="77777777" w:rsidR="00E40E7D" w:rsidRDefault="00E40E7D" w:rsidP="00E40E7D">
      <w:pPr>
        <w:spacing w:after="0"/>
      </w:pPr>
      <w:r>
        <w:t xml:space="preserve">Fr. Joseph </w:t>
      </w:r>
      <w:proofErr w:type="spellStart"/>
      <w:r>
        <w:t>Larida</w:t>
      </w:r>
      <w:proofErr w:type="spellEnd"/>
      <w:r>
        <w:tab/>
      </w:r>
      <w:r>
        <w:tab/>
      </w:r>
      <w:r>
        <w:tab/>
      </w:r>
      <w:r>
        <w:tab/>
        <w:t xml:space="preserve">Atty. Roselyn </w:t>
      </w:r>
      <w:proofErr w:type="spellStart"/>
      <w:r>
        <w:t>Montances</w:t>
      </w:r>
      <w:proofErr w:type="spellEnd"/>
    </w:p>
    <w:p w14:paraId="241A6D89" w14:textId="77777777" w:rsidR="00E40E7D" w:rsidRDefault="00E40E7D" w:rsidP="00E40E7D">
      <w:pPr>
        <w:spacing w:after="0"/>
      </w:pPr>
      <w:r>
        <w:t>St. John Seminary, Principal</w:t>
      </w:r>
      <w:r>
        <w:tab/>
      </w:r>
      <w:r>
        <w:tab/>
      </w:r>
      <w:r>
        <w:tab/>
        <w:t>Legal Officer/ Human Resource Manager – Chika-an</w:t>
      </w:r>
    </w:p>
    <w:p w14:paraId="24E8EC13" w14:textId="77777777" w:rsidR="00E40E7D" w:rsidRDefault="00E40E7D" w:rsidP="00E40E7D">
      <w:pPr>
        <w:spacing w:after="0"/>
      </w:pPr>
      <w:r>
        <w:t>0998 970 3088</w:t>
      </w:r>
      <w:r>
        <w:tab/>
      </w:r>
      <w:r>
        <w:tab/>
      </w:r>
      <w:r>
        <w:tab/>
      </w:r>
      <w:r>
        <w:tab/>
      </w:r>
      <w:r>
        <w:tab/>
        <w:t>0917 328 9543</w:t>
      </w:r>
    </w:p>
    <w:p w14:paraId="16B55D70" w14:textId="77777777" w:rsidR="00E40E7D" w:rsidRDefault="00E40E7D" w:rsidP="00E40E7D">
      <w:pPr>
        <w:spacing w:after="0"/>
      </w:pPr>
    </w:p>
    <w:p w14:paraId="46CE3E92" w14:textId="77777777" w:rsidR="00E40E7D" w:rsidRDefault="00E40E7D" w:rsidP="00E40E7D">
      <w:pPr>
        <w:spacing w:after="0"/>
      </w:pPr>
      <w:r>
        <w:t>Melanie Herrera</w:t>
      </w:r>
      <w:r w:rsidR="008A0443">
        <w:tab/>
      </w:r>
      <w:r w:rsidR="008A0443">
        <w:tab/>
      </w:r>
      <w:r w:rsidR="008A0443">
        <w:tab/>
      </w:r>
      <w:r w:rsidR="008A0443">
        <w:tab/>
        <w:t xml:space="preserve">Atty. Orville T. Dela </w:t>
      </w:r>
      <w:proofErr w:type="spellStart"/>
      <w:r w:rsidR="008A0443">
        <w:t>Cerna</w:t>
      </w:r>
      <w:proofErr w:type="spellEnd"/>
      <w:r w:rsidR="008A0443">
        <w:tab/>
      </w:r>
    </w:p>
    <w:p w14:paraId="7143394F" w14:textId="6857924A" w:rsidR="00E40E7D" w:rsidRDefault="00E40E7D" w:rsidP="00E40E7D">
      <w:pPr>
        <w:spacing w:after="0"/>
      </w:pPr>
      <w:r>
        <w:t>Voice Coach, WIPRO BPS</w:t>
      </w:r>
      <w:r w:rsidR="008A0443">
        <w:tab/>
      </w:r>
      <w:r w:rsidR="008A0443">
        <w:tab/>
      </w:r>
      <w:r w:rsidR="008A0443">
        <w:tab/>
        <w:t xml:space="preserve">Legal Officer </w:t>
      </w:r>
      <w:r w:rsidR="005C62E9">
        <w:t xml:space="preserve">III, </w:t>
      </w:r>
      <w:r w:rsidR="008A0443">
        <w:t>DepEd Cebu Province</w:t>
      </w:r>
    </w:p>
    <w:p w14:paraId="3AFA7679" w14:textId="77777777" w:rsidR="00E40E7D" w:rsidRPr="00E40E7D" w:rsidRDefault="00E40E7D" w:rsidP="00E40E7D">
      <w:pPr>
        <w:spacing w:after="0"/>
      </w:pPr>
      <w:r>
        <w:t>0915 343 5909</w:t>
      </w:r>
      <w:r w:rsidR="008A0443">
        <w:tab/>
      </w:r>
      <w:r w:rsidR="008A0443">
        <w:tab/>
      </w:r>
      <w:r w:rsidR="008A0443">
        <w:tab/>
      </w:r>
      <w:r w:rsidR="008A0443">
        <w:tab/>
      </w:r>
      <w:r w:rsidR="008A0443">
        <w:tab/>
        <w:t>0977 370 4233</w:t>
      </w:r>
    </w:p>
    <w:p w14:paraId="359FD3A7" w14:textId="77777777" w:rsidR="00E40E7D" w:rsidRDefault="00E40E7D" w:rsidP="00E40E7D">
      <w:pPr>
        <w:spacing w:after="0"/>
      </w:pPr>
    </w:p>
    <w:p w14:paraId="4F878363" w14:textId="77777777" w:rsidR="00E40E7D" w:rsidRDefault="00E40E7D" w:rsidP="00E40E7D">
      <w:pPr>
        <w:spacing w:after="0"/>
      </w:pPr>
    </w:p>
    <w:p w14:paraId="1CC83F04" w14:textId="77777777" w:rsidR="00E40E7D" w:rsidRDefault="00E40E7D" w:rsidP="00E40E7D">
      <w:pPr>
        <w:spacing w:after="0"/>
      </w:pPr>
    </w:p>
    <w:p w14:paraId="49262BF5" w14:textId="77777777" w:rsidR="00E40E7D" w:rsidRDefault="00E40E7D" w:rsidP="00E40E7D">
      <w:pPr>
        <w:spacing w:after="0"/>
      </w:pPr>
    </w:p>
    <w:p w14:paraId="587135FC" w14:textId="77777777" w:rsidR="00E40E7D" w:rsidRDefault="00E40E7D" w:rsidP="00E40E7D">
      <w:pPr>
        <w:spacing w:after="0"/>
      </w:pPr>
    </w:p>
    <w:p w14:paraId="0A30F88A" w14:textId="77777777" w:rsidR="00E40E7D" w:rsidRDefault="00E40E7D" w:rsidP="00E40E7D">
      <w:pPr>
        <w:spacing w:after="0"/>
      </w:pPr>
    </w:p>
    <w:p w14:paraId="13BB8081" w14:textId="77777777" w:rsidR="00E40E7D" w:rsidRDefault="00E40E7D" w:rsidP="00E40E7D">
      <w:pPr>
        <w:spacing w:after="0"/>
      </w:pPr>
    </w:p>
    <w:p w14:paraId="1B3D9B73" w14:textId="77777777" w:rsidR="00E40E7D" w:rsidRDefault="00E40E7D" w:rsidP="00E40E7D">
      <w:pPr>
        <w:spacing w:after="0"/>
      </w:pPr>
    </w:p>
    <w:p w14:paraId="2581424D" w14:textId="77777777" w:rsidR="00E40E7D" w:rsidRDefault="00E40E7D" w:rsidP="00E40E7D">
      <w:pPr>
        <w:spacing w:after="0"/>
      </w:pPr>
    </w:p>
    <w:p w14:paraId="6AD94E4D" w14:textId="77777777" w:rsidR="00E40E7D" w:rsidRDefault="00E40E7D" w:rsidP="00E40E7D">
      <w:pPr>
        <w:spacing w:after="0"/>
      </w:pPr>
    </w:p>
    <w:p w14:paraId="2D9DC102" w14:textId="77777777" w:rsidR="00E40E7D" w:rsidRPr="00E40E7D" w:rsidRDefault="00E40E7D" w:rsidP="00E40E7D">
      <w:pPr>
        <w:spacing w:after="0"/>
      </w:pPr>
    </w:p>
    <w:p w14:paraId="180225E6" w14:textId="77777777" w:rsidR="00001E28" w:rsidRDefault="00001E28" w:rsidP="006D7FD3">
      <w:pPr>
        <w:spacing w:after="0"/>
      </w:pPr>
    </w:p>
    <w:p w14:paraId="25749690" w14:textId="77777777" w:rsidR="00001E28" w:rsidRDefault="00001E28" w:rsidP="006D7FD3">
      <w:pPr>
        <w:spacing w:after="0"/>
      </w:pPr>
    </w:p>
    <w:p w14:paraId="04C0DA06" w14:textId="77777777" w:rsidR="00001E28" w:rsidRDefault="00001E28" w:rsidP="006D7FD3">
      <w:pPr>
        <w:spacing w:after="0"/>
      </w:pPr>
    </w:p>
    <w:p w14:paraId="7578C522" w14:textId="77777777" w:rsidR="00001E28" w:rsidRDefault="00001E28" w:rsidP="006D7FD3">
      <w:pPr>
        <w:spacing w:after="0"/>
      </w:pPr>
    </w:p>
    <w:p w14:paraId="352FA8F5" w14:textId="77777777" w:rsidR="00001E28" w:rsidRDefault="00001E28" w:rsidP="006D7FD3">
      <w:pPr>
        <w:spacing w:after="0"/>
      </w:pPr>
    </w:p>
    <w:p w14:paraId="00717F5F" w14:textId="77777777" w:rsidR="00001E28" w:rsidRPr="00515E28" w:rsidRDefault="00001E28" w:rsidP="006D7FD3">
      <w:pPr>
        <w:spacing w:after="0"/>
      </w:pPr>
    </w:p>
    <w:p w14:paraId="1D30141D" w14:textId="77777777" w:rsidR="00515E28" w:rsidRPr="006D7FD3" w:rsidRDefault="00515E28" w:rsidP="006D7FD3">
      <w:pPr>
        <w:spacing w:after="0"/>
      </w:pPr>
    </w:p>
    <w:sectPr w:rsidR="00515E28" w:rsidRPr="006D7FD3" w:rsidSect="00D51803">
      <w:pgSz w:w="12240" w:h="20160" w:code="5"/>
      <w:pgMar w:top="1440" w:right="758" w:bottom="1135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30B79"/>
    <w:multiLevelType w:val="hybridMultilevel"/>
    <w:tmpl w:val="F99A116E"/>
    <w:lvl w:ilvl="0" w:tplc="B7AA805E">
      <w:start w:val="6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47475B"/>
    <w:multiLevelType w:val="hybridMultilevel"/>
    <w:tmpl w:val="D938D7C2"/>
    <w:lvl w:ilvl="0" w:tplc="799A7682">
      <w:start w:val="6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51FEF"/>
    <w:multiLevelType w:val="hybridMultilevel"/>
    <w:tmpl w:val="20E2F52C"/>
    <w:lvl w:ilvl="0" w:tplc="1E30A1B4">
      <w:start w:val="199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tLQ0tDAysDA3NzRW0lEKTi0uzszPAykwrAUAfezzOSwAAAA="/>
  </w:docVars>
  <w:rsids>
    <w:rsidRoot w:val="006D7FD3"/>
    <w:rsid w:val="00001E28"/>
    <w:rsid w:val="001B4D42"/>
    <w:rsid w:val="001C4809"/>
    <w:rsid w:val="00204EBA"/>
    <w:rsid w:val="002D0DEE"/>
    <w:rsid w:val="004056AD"/>
    <w:rsid w:val="00435C1F"/>
    <w:rsid w:val="004D30FE"/>
    <w:rsid w:val="00515E28"/>
    <w:rsid w:val="00567B28"/>
    <w:rsid w:val="005C62E9"/>
    <w:rsid w:val="006A4883"/>
    <w:rsid w:val="006C44A2"/>
    <w:rsid w:val="006D7FD3"/>
    <w:rsid w:val="00835679"/>
    <w:rsid w:val="008A0443"/>
    <w:rsid w:val="00930DAE"/>
    <w:rsid w:val="00994195"/>
    <w:rsid w:val="00A812C8"/>
    <w:rsid w:val="00A94120"/>
    <w:rsid w:val="00AE1B5D"/>
    <w:rsid w:val="00D079D5"/>
    <w:rsid w:val="00D436BB"/>
    <w:rsid w:val="00D51803"/>
    <w:rsid w:val="00DF2DCF"/>
    <w:rsid w:val="00E4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B4710"/>
  <w15:chartTrackingRefBased/>
  <w15:docId w15:val="{031D703D-289F-4923-9ED6-ACE35CA8F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7F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1E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48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8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manthapaz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0117F-F98D-44AD-9998-6E7F4B942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532</Words>
  <Characters>873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O-PC</dc:creator>
  <cp:keywords/>
  <dc:description/>
  <cp:lastModifiedBy>Win C</cp:lastModifiedBy>
  <cp:revision>2</cp:revision>
  <cp:lastPrinted>2021-05-18T14:40:00Z</cp:lastPrinted>
  <dcterms:created xsi:type="dcterms:W3CDTF">2021-05-18T14:44:00Z</dcterms:created>
  <dcterms:modified xsi:type="dcterms:W3CDTF">2021-05-18T14:44:00Z</dcterms:modified>
</cp:coreProperties>
</file>